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A5404" w14:textId="56DBAD82" w:rsidR="00BB7CAA" w:rsidRPr="008006B1" w:rsidRDefault="00FC56EE" w:rsidP="00AE250B">
      <w:pPr>
        <w:bidi w:val="0"/>
        <w:spacing w:line="276" w:lineRule="auto"/>
        <w:rPr>
          <w:rFonts w:asciiTheme="minorBidi" w:hAnsiTheme="minorBidi"/>
          <w:b/>
          <w:bCs/>
          <w:u w:val="single"/>
        </w:rPr>
      </w:pPr>
      <w:r>
        <w:rPr>
          <w:rFonts w:asciiTheme="minorBidi" w:hAnsiTheme="minorBidi"/>
          <w:b/>
          <w:bCs/>
          <w:u w:val="single"/>
        </w:rPr>
        <w:t xml:space="preserve">Exercise 1 - </w:t>
      </w:r>
      <w:r w:rsidR="00BB7CAA" w:rsidRPr="008006B1">
        <w:rPr>
          <w:rFonts w:asciiTheme="minorBidi" w:hAnsiTheme="minorBidi"/>
          <w:b/>
          <w:bCs/>
          <w:u w:val="single"/>
        </w:rPr>
        <w:t>Submission guidelines:</w:t>
      </w:r>
    </w:p>
    <w:p w14:paraId="48AAE2FF" w14:textId="0ED57A63" w:rsidR="00BB7CAA" w:rsidRPr="008006B1" w:rsidRDefault="00164DBD" w:rsidP="00BB7CAA">
      <w:p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**Submission is in pairs</w:t>
      </w:r>
      <w:r w:rsidR="002E3C70">
        <w:rPr>
          <w:rFonts w:asciiTheme="minorBidi" w:hAnsiTheme="minorBidi"/>
        </w:rPr>
        <w:t xml:space="preserve"> –both of your exercises should be submitted in your </w:t>
      </w:r>
      <w:proofErr w:type="spellStart"/>
      <w:r w:rsidR="002E3C70">
        <w:rPr>
          <w:rFonts w:asciiTheme="minorBidi" w:hAnsiTheme="minorBidi"/>
        </w:rPr>
        <w:t>moodle</w:t>
      </w:r>
      <w:proofErr w:type="spellEnd"/>
      <w:r w:rsidR="002E3C70">
        <w:rPr>
          <w:rFonts w:asciiTheme="minorBidi" w:hAnsiTheme="minorBidi"/>
        </w:rPr>
        <w:t xml:space="preserve"> profiles. Only one of them will be tested. </w:t>
      </w:r>
      <w:r>
        <w:rPr>
          <w:rFonts w:asciiTheme="minorBidi" w:hAnsiTheme="minorBidi"/>
        </w:rPr>
        <w:t>**</w:t>
      </w:r>
      <w:r>
        <w:rPr>
          <w:rFonts w:asciiTheme="minorBidi" w:hAnsiTheme="minorBidi"/>
        </w:rPr>
        <w:br/>
      </w:r>
      <w:r w:rsidR="003725F1" w:rsidRPr="008006B1">
        <w:rPr>
          <w:rFonts w:asciiTheme="minorBidi" w:hAnsiTheme="minorBidi"/>
        </w:rPr>
        <w:t xml:space="preserve">The </w:t>
      </w:r>
      <w:r w:rsidR="00BB7CAA" w:rsidRPr="008006B1">
        <w:rPr>
          <w:rFonts w:asciiTheme="minorBidi" w:hAnsiTheme="minorBidi"/>
        </w:rPr>
        <w:t xml:space="preserve">exercise should be submitted in the relevant place in the </w:t>
      </w:r>
      <w:r w:rsidR="006B6A4E" w:rsidRPr="008006B1">
        <w:rPr>
          <w:rFonts w:asciiTheme="minorBidi" w:hAnsiTheme="minorBidi"/>
        </w:rPr>
        <w:t>Moodle</w:t>
      </w:r>
      <w:r w:rsidR="00BB7CAA" w:rsidRPr="008006B1">
        <w:rPr>
          <w:rFonts w:asciiTheme="minorBidi" w:hAnsiTheme="minorBidi"/>
        </w:rPr>
        <w:t xml:space="preserve">. You can submit the </w:t>
      </w:r>
      <w:r w:rsidR="00C5154B" w:rsidRPr="008006B1">
        <w:rPr>
          <w:rFonts w:asciiTheme="minorBidi" w:hAnsiTheme="minorBidi"/>
        </w:rPr>
        <w:t>exercise</w:t>
      </w:r>
      <w:r w:rsidR="00BB7CAA" w:rsidRPr="008006B1">
        <w:rPr>
          <w:rFonts w:asciiTheme="minorBidi" w:hAnsiTheme="minorBidi"/>
        </w:rPr>
        <w:t xml:space="preserve"> in one of two ways:</w:t>
      </w:r>
    </w:p>
    <w:p w14:paraId="7841B892" w14:textId="2B5EB861" w:rsidR="00F56D62" w:rsidRDefault="00F56D62" w:rsidP="00F56D62">
      <w:pPr>
        <w:pStyle w:val="ListParagraph"/>
        <w:numPr>
          <w:ilvl w:val="0"/>
          <w:numId w:val="3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Using a word file to answer the text questions and an R code for the code. Make sure to note which question exactly you are answering.</w:t>
      </w:r>
      <w:r w:rsidR="00F47C0C">
        <w:rPr>
          <w:rFonts w:asciiTheme="minorBidi" w:hAnsiTheme="minorBidi"/>
        </w:rPr>
        <w:t xml:space="preserve"> </w:t>
      </w:r>
    </w:p>
    <w:p w14:paraId="11CA9FBD" w14:textId="77777777" w:rsidR="004238B1" w:rsidRPr="008006B1" w:rsidRDefault="004238B1" w:rsidP="004238B1">
      <w:pPr>
        <w:pStyle w:val="ListParagraph"/>
        <w:numPr>
          <w:ilvl w:val="0"/>
          <w:numId w:val="3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Using R Markdown, submitting the .</w:t>
      </w:r>
      <w:proofErr w:type="spellStart"/>
      <w:r w:rsidRPr="008006B1">
        <w:rPr>
          <w:rFonts w:asciiTheme="minorBidi" w:hAnsiTheme="minorBidi"/>
        </w:rPr>
        <w:t>Rmd</w:t>
      </w:r>
      <w:proofErr w:type="spellEnd"/>
      <w:r w:rsidRPr="008006B1">
        <w:rPr>
          <w:rFonts w:asciiTheme="minorBidi" w:hAnsiTheme="minorBidi"/>
        </w:rPr>
        <w:t xml:space="preserve"> file and the output in html format. Answer the text question between blocks in the code.</w:t>
      </w:r>
    </w:p>
    <w:p w14:paraId="18117FD6" w14:textId="7328F1C6" w:rsidR="003A7EC2" w:rsidRDefault="003A7EC2" w:rsidP="00247E88">
      <w:pPr>
        <w:bidi w:val="0"/>
        <w:spacing w:line="276" w:lineRule="auto"/>
        <w:ind w:left="360"/>
        <w:rPr>
          <w:rFonts w:asciiTheme="minorBidi" w:hAnsiTheme="minorBidi"/>
        </w:rPr>
      </w:pPr>
      <w:r>
        <w:rPr>
          <w:rFonts w:asciiTheme="minorBidi" w:hAnsiTheme="minorBidi"/>
        </w:rPr>
        <w:t xml:space="preserve">-The first lines in the code and word file should </w:t>
      </w:r>
      <w:r w:rsidRPr="003A7EC2">
        <w:rPr>
          <w:rFonts w:asciiTheme="minorBidi" w:hAnsiTheme="minorBidi"/>
          <w:b/>
          <w:bCs/>
        </w:rPr>
        <w:t>specify your names and IDs</w:t>
      </w:r>
      <w:r>
        <w:rPr>
          <w:rFonts w:asciiTheme="minorBidi" w:hAnsiTheme="minorBidi"/>
        </w:rPr>
        <w:t>.</w:t>
      </w:r>
    </w:p>
    <w:p w14:paraId="6602F54D" w14:textId="20632F12" w:rsidR="00247E88" w:rsidRDefault="008006B1" w:rsidP="003A7EC2">
      <w:pPr>
        <w:bidi w:val="0"/>
        <w:spacing w:line="276" w:lineRule="auto"/>
        <w:ind w:left="360"/>
        <w:rPr>
          <w:rFonts w:asciiTheme="minorBidi" w:hAnsiTheme="minorBidi"/>
          <w:rtl/>
        </w:rPr>
      </w:pPr>
      <w:r w:rsidRPr="008006B1">
        <w:rPr>
          <w:rFonts w:asciiTheme="minorBidi" w:hAnsiTheme="minorBidi"/>
        </w:rPr>
        <w:t>-</w:t>
      </w:r>
      <w:r w:rsidR="00247E88" w:rsidRPr="008006B1">
        <w:rPr>
          <w:rFonts w:asciiTheme="minorBidi" w:hAnsiTheme="minorBidi"/>
        </w:rPr>
        <w:t xml:space="preserve">In any case, for a perfect score - </w:t>
      </w:r>
      <w:r w:rsidR="00247E88" w:rsidRPr="008006B1">
        <w:rPr>
          <w:rFonts w:asciiTheme="minorBidi" w:hAnsiTheme="minorBidi"/>
          <w:b/>
          <w:bCs/>
        </w:rPr>
        <w:t>all</w:t>
      </w:r>
      <w:r w:rsidR="00247E88" w:rsidRPr="008006B1">
        <w:rPr>
          <w:rFonts w:asciiTheme="minorBidi" w:hAnsiTheme="minorBidi"/>
        </w:rPr>
        <w:t xml:space="preserve"> parts of code you used to answer the questions should be submitted and it should be clear which code part refers to which question.</w:t>
      </w:r>
      <w:r w:rsidR="001A6E5F" w:rsidRPr="008006B1">
        <w:rPr>
          <w:rFonts w:asciiTheme="minorBidi" w:hAnsiTheme="minorBidi"/>
        </w:rPr>
        <w:t xml:space="preserve"> We highly recommend adding as many comments as possible to your code.</w:t>
      </w:r>
    </w:p>
    <w:p w14:paraId="1C9ACDD8" w14:textId="2B4D498E" w:rsidR="00164874" w:rsidRPr="008006B1" w:rsidRDefault="00164874" w:rsidP="00164874">
      <w:pPr>
        <w:bidi w:val="0"/>
        <w:spacing w:line="276" w:lineRule="auto"/>
        <w:ind w:left="360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-</w:t>
      </w:r>
      <w:r>
        <w:rPr>
          <w:rFonts w:asciiTheme="minorBidi" w:hAnsiTheme="minorBidi"/>
        </w:rPr>
        <w:t xml:space="preserve">Before running the code, we will change only the </w:t>
      </w:r>
      <w:proofErr w:type="spellStart"/>
      <w:r>
        <w:rPr>
          <w:rFonts w:asciiTheme="minorBidi" w:hAnsiTheme="minorBidi"/>
        </w:rPr>
        <w:t>setwd</w:t>
      </w:r>
      <w:proofErr w:type="spellEnd"/>
      <w:r>
        <w:rPr>
          <w:rFonts w:asciiTheme="minorBidi" w:hAnsiTheme="minorBidi"/>
        </w:rPr>
        <w:t>() line to set a new working directory. Other than that, all code should run smoothly.</w:t>
      </w:r>
    </w:p>
    <w:p w14:paraId="5F7903FC" w14:textId="4D613AEA" w:rsidR="008006B1" w:rsidRPr="008006B1" w:rsidRDefault="008006B1" w:rsidP="008006B1">
      <w:pPr>
        <w:bidi w:val="0"/>
        <w:spacing w:line="276" w:lineRule="auto"/>
        <w:ind w:left="360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-Answers to text questions should be concise and to the point. Use no more than </w:t>
      </w:r>
      <w:r w:rsidR="009E188D">
        <w:rPr>
          <w:rFonts w:asciiTheme="minorBidi" w:hAnsiTheme="minorBidi"/>
        </w:rPr>
        <w:t>75</w:t>
      </w:r>
      <w:r w:rsidRPr="008006B1">
        <w:rPr>
          <w:rFonts w:asciiTheme="minorBidi" w:hAnsiTheme="minorBidi"/>
        </w:rPr>
        <w:t xml:space="preserve"> words for each answer (3-4 lines in word </w:t>
      </w:r>
      <w:r>
        <w:rPr>
          <w:rFonts w:asciiTheme="minorBidi" w:hAnsiTheme="minorBidi"/>
        </w:rPr>
        <w:t>with font 11</w:t>
      </w:r>
      <w:r w:rsidRPr="008006B1">
        <w:rPr>
          <w:rFonts w:asciiTheme="minorBidi" w:hAnsiTheme="minorBidi"/>
        </w:rPr>
        <w:t>).</w:t>
      </w:r>
      <w:r>
        <w:rPr>
          <w:rFonts w:asciiTheme="minorBidi" w:hAnsiTheme="minorBidi"/>
        </w:rPr>
        <w:t xml:space="preserve"> Answers that do not answer the question directly</w:t>
      </w:r>
      <w:r w:rsidR="009E188D">
        <w:rPr>
          <w:rFonts w:asciiTheme="minorBidi" w:hAnsiTheme="minorBidi"/>
        </w:rPr>
        <w:t xml:space="preserve"> or that include a lot of unnecessary information will be marked as wrong.</w:t>
      </w:r>
    </w:p>
    <w:p w14:paraId="47969EB0" w14:textId="0EB53C92" w:rsidR="00CE035A" w:rsidRPr="008006B1" w:rsidRDefault="00CE035A" w:rsidP="00BB7CAA">
      <w:pPr>
        <w:bidi w:val="0"/>
        <w:spacing w:line="276" w:lineRule="auto"/>
        <w:rPr>
          <w:rFonts w:asciiTheme="minorBidi" w:hAnsiTheme="minorBidi"/>
          <w:b/>
          <w:bCs/>
          <w:u w:val="single"/>
        </w:rPr>
      </w:pPr>
      <w:r w:rsidRPr="008006B1">
        <w:rPr>
          <w:rFonts w:asciiTheme="minorBidi" w:hAnsiTheme="minorBidi"/>
          <w:b/>
          <w:bCs/>
          <w:u w:val="single"/>
        </w:rPr>
        <w:t>Part 1</w:t>
      </w:r>
      <w:r w:rsidR="0020193B">
        <w:rPr>
          <w:rFonts w:asciiTheme="minorBidi" w:hAnsiTheme="minorBidi"/>
          <w:b/>
          <w:bCs/>
          <w:u w:val="single"/>
        </w:rPr>
        <w:t xml:space="preserve"> (40)</w:t>
      </w:r>
    </w:p>
    <w:p w14:paraId="49C894BE" w14:textId="2EE21B9E" w:rsidR="00C84C31" w:rsidRPr="008006B1" w:rsidRDefault="005558B1" w:rsidP="00AE250B">
      <w:p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The dataset attached is from experiment 1 of </w:t>
      </w:r>
      <w:proofErr w:type="spellStart"/>
      <w:r w:rsidRPr="008006B1">
        <w:rPr>
          <w:rFonts w:asciiTheme="minorBidi" w:hAnsiTheme="minorBidi"/>
        </w:rPr>
        <w:t>Merkva</w:t>
      </w:r>
      <w:proofErr w:type="spellEnd"/>
      <w:r w:rsidRPr="008006B1">
        <w:rPr>
          <w:rFonts w:asciiTheme="minorBidi" w:hAnsiTheme="minorBidi"/>
        </w:rPr>
        <w:t xml:space="preserve">, Westfall, &amp; Van Bowen (2019). </w:t>
      </w:r>
      <w:r w:rsidR="00FF3A46" w:rsidRPr="008006B1">
        <w:rPr>
          <w:rFonts w:asciiTheme="minorBidi" w:hAnsiTheme="minorBidi"/>
        </w:rPr>
        <w:t xml:space="preserve">In short, subjects were asked to </w:t>
      </w:r>
      <w:r w:rsidR="00CE5FC0" w:rsidRPr="008006B1">
        <w:rPr>
          <w:rFonts w:asciiTheme="minorBidi" w:hAnsiTheme="minorBidi"/>
        </w:rPr>
        <w:t>detect targets</w:t>
      </w:r>
      <w:r w:rsidR="00CE5FC0">
        <w:rPr>
          <w:rFonts w:asciiTheme="minorBidi" w:hAnsiTheme="minorBidi"/>
        </w:rPr>
        <w:t xml:space="preserve"> (among non-targets)</w:t>
      </w:r>
      <w:r w:rsidR="00CE5FC0" w:rsidRPr="008006B1">
        <w:rPr>
          <w:rFonts w:asciiTheme="minorBidi" w:hAnsiTheme="minorBidi"/>
        </w:rPr>
        <w:t xml:space="preserve"> </w:t>
      </w:r>
      <w:r w:rsidR="00FF3A46" w:rsidRPr="008006B1">
        <w:rPr>
          <w:rFonts w:asciiTheme="minorBidi" w:hAnsiTheme="minorBidi"/>
        </w:rPr>
        <w:t>in an array of pictures and then rate</w:t>
      </w:r>
      <w:r w:rsidR="00CE5FC0">
        <w:rPr>
          <w:rFonts w:asciiTheme="minorBidi" w:hAnsiTheme="minorBidi"/>
        </w:rPr>
        <w:t>d</w:t>
      </w:r>
      <w:r w:rsidR="00FF3A46" w:rsidRPr="008006B1">
        <w:rPr>
          <w:rFonts w:asciiTheme="minorBidi" w:hAnsiTheme="minorBidi"/>
        </w:rPr>
        <w:t xml:space="preserve"> the intensity of emotional response </w:t>
      </w:r>
      <w:r w:rsidR="00CE5FC0">
        <w:rPr>
          <w:rFonts w:asciiTheme="minorBidi" w:hAnsiTheme="minorBidi"/>
        </w:rPr>
        <w:t>for</w:t>
      </w:r>
      <w:r w:rsidR="00FF3A46" w:rsidRPr="008006B1">
        <w:rPr>
          <w:rFonts w:asciiTheme="minorBidi" w:hAnsiTheme="minorBidi"/>
        </w:rPr>
        <w:t xml:space="preserve"> some of the pictures, targets and non-targets. The authors' main hypothesis was that emotional responses for targets</w:t>
      </w:r>
      <w:r w:rsidR="00A71E3E">
        <w:rPr>
          <w:rFonts w:asciiTheme="minorBidi" w:hAnsiTheme="minorBidi"/>
        </w:rPr>
        <w:t xml:space="preserve"> (compared to non-targets)</w:t>
      </w:r>
      <w:r w:rsidR="00FF3A46" w:rsidRPr="008006B1">
        <w:rPr>
          <w:rFonts w:asciiTheme="minorBidi" w:hAnsiTheme="minorBidi"/>
        </w:rPr>
        <w:t xml:space="preserve"> will be rated as more intense.</w:t>
      </w:r>
      <w:r w:rsidR="00DD489A" w:rsidRPr="008006B1">
        <w:rPr>
          <w:rFonts w:asciiTheme="minorBidi" w:hAnsiTheme="minorBidi"/>
        </w:rPr>
        <w:t xml:space="preserve"> In total, each subject rated 30 pictures.</w:t>
      </w:r>
    </w:p>
    <w:p w14:paraId="781A126F" w14:textId="55E55DE9" w:rsidR="00FF3A46" w:rsidRPr="008006B1" w:rsidRDefault="005558B1" w:rsidP="008F1C2E">
      <w:p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Please note that the analyses performed in the paper were slightly different from those you will be asked to perform here.</w:t>
      </w:r>
    </w:p>
    <w:p w14:paraId="0E8B2E28" w14:textId="320A3947" w:rsidR="00B55BA6" w:rsidRPr="008006B1" w:rsidRDefault="00FF3A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Download the dataset "attention-drives-emotion-2019-exp1" and load</w:t>
      </w:r>
      <w:r w:rsidR="008F1C2E">
        <w:rPr>
          <w:rFonts w:asciiTheme="minorBidi" w:hAnsiTheme="minorBidi"/>
        </w:rPr>
        <w:t xml:space="preserve"> it</w:t>
      </w:r>
      <w:r w:rsidRPr="008006B1">
        <w:rPr>
          <w:rFonts w:asciiTheme="minorBidi" w:hAnsiTheme="minorBidi"/>
        </w:rPr>
        <w:t xml:space="preserve"> in R. </w:t>
      </w:r>
      <w:r w:rsidR="00C84C31" w:rsidRPr="008006B1">
        <w:rPr>
          <w:rFonts w:asciiTheme="minorBidi" w:hAnsiTheme="minorBidi"/>
        </w:rPr>
        <w:t xml:space="preserve">Read the methods section from the paper and the codebook attached. </w:t>
      </w:r>
      <w:r w:rsidR="00B55BA6" w:rsidRPr="008006B1">
        <w:rPr>
          <w:rFonts w:asciiTheme="minorBidi" w:hAnsiTheme="minorBidi"/>
        </w:rPr>
        <w:br/>
      </w:r>
    </w:p>
    <w:p w14:paraId="55B89D18" w14:textId="42CEB1E3" w:rsidR="00FF3A46" w:rsidRPr="008006B1" w:rsidRDefault="00FF3A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Each line describes one rating. What are the relevant columns that describe the </w:t>
      </w:r>
      <w:r w:rsidR="00DD489A" w:rsidRPr="008006B1">
        <w:rPr>
          <w:rFonts w:asciiTheme="minorBidi" w:hAnsiTheme="minorBidi"/>
        </w:rPr>
        <w:t xml:space="preserve">rated </w:t>
      </w:r>
      <w:r w:rsidRPr="008006B1">
        <w:rPr>
          <w:rFonts w:asciiTheme="minorBidi" w:hAnsiTheme="minorBidi"/>
        </w:rPr>
        <w:t>intensity of emotional response</w:t>
      </w:r>
      <w:r w:rsidR="005748EF" w:rsidRPr="008006B1">
        <w:rPr>
          <w:rFonts w:asciiTheme="minorBidi" w:hAnsiTheme="minorBidi"/>
        </w:rPr>
        <w:t>, rated emotional intensity</w:t>
      </w:r>
      <w:r w:rsidRPr="008006B1">
        <w:rPr>
          <w:rFonts w:asciiTheme="minorBidi" w:hAnsiTheme="minorBidi"/>
        </w:rPr>
        <w:t>, subject identity</w:t>
      </w:r>
      <w:r w:rsidR="00DD489A" w:rsidRPr="008006B1">
        <w:rPr>
          <w:rFonts w:asciiTheme="minorBidi" w:hAnsiTheme="minorBidi"/>
        </w:rPr>
        <w:t>, valence of image rated and whether the image was a target or-non target</w:t>
      </w:r>
      <w:r w:rsidR="005748EF" w:rsidRPr="008006B1">
        <w:rPr>
          <w:rFonts w:asciiTheme="minorBidi" w:hAnsiTheme="minorBidi"/>
        </w:rPr>
        <w:t>?</w:t>
      </w:r>
      <w:r w:rsidR="00D67646" w:rsidRPr="008006B1">
        <w:rPr>
          <w:rFonts w:asciiTheme="minorBidi" w:hAnsiTheme="minorBidi"/>
        </w:rPr>
        <w:br/>
      </w:r>
    </w:p>
    <w:p w14:paraId="0D717AA6" w14:textId="6EA88B61" w:rsidR="005748EF" w:rsidRPr="008006B1" w:rsidRDefault="00D676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new variable "rating" that is the average of rated emotional intensity and rated intensity of emotional response, for each image rated</w:t>
      </w:r>
      <w:r w:rsidR="00617E6D">
        <w:rPr>
          <w:rFonts w:asciiTheme="minorBidi" w:hAnsiTheme="minorBidi"/>
        </w:rPr>
        <w:t xml:space="preserve"> (hint: google “how to average two columns?”)</w:t>
      </w:r>
      <w:r w:rsidRPr="008006B1">
        <w:rPr>
          <w:rFonts w:asciiTheme="minorBidi" w:hAnsiTheme="minorBidi"/>
        </w:rPr>
        <w:t>.</w:t>
      </w:r>
      <w:r w:rsidRPr="008006B1">
        <w:rPr>
          <w:rFonts w:asciiTheme="minorBidi" w:hAnsiTheme="minorBidi"/>
        </w:rPr>
        <w:br/>
      </w:r>
    </w:p>
    <w:p w14:paraId="3C178152" w14:textId="0FB9AC28" w:rsidR="001E03B2" w:rsidRPr="008006B1" w:rsidRDefault="00D676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lastRenderedPageBreak/>
        <w:t>Subset the data set to</w:t>
      </w:r>
      <w:r w:rsidR="001E03B2" w:rsidRPr="008006B1">
        <w:rPr>
          <w:rFonts w:asciiTheme="minorBidi" w:hAnsiTheme="minorBidi"/>
        </w:rPr>
        <w:t xml:space="preserve"> remove</w:t>
      </w:r>
      <w:r w:rsidRPr="008006B1">
        <w:rPr>
          <w:rFonts w:asciiTheme="minorBidi" w:hAnsiTheme="minorBidi"/>
        </w:rPr>
        <w:t>:</w:t>
      </w:r>
      <w:r w:rsidRPr="008006B1">
        <w:rPr>
          <w:rFonts w:asciiTheme="minorBidi" w:hAnsiTheme="minorBidi"/>
        </w:rPr>
        <w:br/>
        <w:t>-</w:t>
      </w:r>
      <w:r w:rsidR="00B55BA6" w:rsidRPr="008006B1">
        <w:rPr>
          <w:rFonts w:asciiTheme="minorBidi" w:hAnsiTheme="minorBidi"/>
        </w:rPr>
        <w:t>Participants who answered they thought the experimenter wanted them to "to rate the target images as much more emotionally intense than the other images"</w:t>
      </w:r>
      <w:r w:rsidR="00C84C31" w:rsidRPr="008006B1">
        <w:rPr>
          <w:rFonts w:asciiTheme="minorBidi" w:hAnsiTheme="minorBidi"/>
        </w:rPr>
        <w:br/>
        <w:t>-</w:t>
      </w:r>
      <w:r w:rsidR="009B7CB2" w:rsidRPr="008006B1">
        <w:rPr>
          <w:rFonts w:asciiTheme="minorBidi" w:hAnsiTheme="minorBidi"/>
        </w:rPr>
        <w:t>Trials with N</w:t>
      </w:r>
      <w:r w:rsidRPr="008006B1">
        <w:rPr>
          <w:rFonts w:asciiTheme="minorBidi" w:hAnsiTheme="minorBidi"/>
        </w:rPr>
        <w:t>eutral images</w:t>
      </w:r>
      <w:r w:rsidR="008E7882">
        <w:rPr>
          <w:rFonts w:asciiTheme="minorBidi" w:hAnsiTheme="minorBidi"/>
        </w:rPr>
        <w:br/>
        <w:t>How many participants were removed?</w:t>
      </w:r>
      <w:r w:rsidR="001E03B2" w:rsidRPr="008006B1">
        <w:rPr>
          <w:rFonts w:asciiTheme="minorBidi" w:hAnsiTheme="minorBidi"/>
        </w:rPr>
        <w:br/>
      </w:r>
    </w:p>
    <w:p w14:paraId="40F63928" w14:textId="737F935F" w:rsidR="00AF5449" w:rsidRDefault="001E03B2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new variable "</w:t>
      </w:r>
      <w:proofErr w:type="spellStart"/>
      <w:r w:rsidRPr="008006B1">
        <w:rPr>
          <w:rFonts w:asciiTheme="minorBidi" w:hAnsiTheme="minorBidi"/>
        </w:rPr>
        <w:t>z_rating</w:t>
      </w:r>
      <w:proofErr w:type="spellEnd"/>
      <w:r w:rsidRPr="008006B1">
        <w:rPr>
          <w:rFonts w:asciiTheme="minorBidi" w:hAnsiTheme="minorBidi"/>
        </w:rPr>
        <w:t>" which includes the z-scores of "</w:t>
      </w:r>
      <w:proofErr w:type="gramStart"/>
      <w:r w:rsidRPr="008006B1">
        <w:rPr>
          <w:rFonts w:asciiTheme="minorBidi" w:hAnsiTheme="minorBidi"/>
        </w:rPr>
        <w:t>rating</w:t>
      </w:r>
      <w:proofErr w:type="gramEnd"/>
      <w:r w:rsidRPr="008006B1">
        <w:rPr>
          <w:rFonts w:asciiTheme="minorBidi" w:hAnsiTheme="minorBidi"/>
        </w:rPr>
        <w:t xml:space="preserve">" </w:t>
      </w:r>
      <w:r w:rsidRPr="003D53E4">
        <w:rPr>
          <w:rFonts w:asciiTheme="minorBidi" w:hAnsiTheme="minorBidi"/>
          <w:b/>
          <w:bCs/>
        </w:rPr>
        <w:t>within subjects</w:t>
      </w:r>
      <w:r w:rsidRPr="008006B1">
        <w:rPr>
          <w:rFonts w:asciiTheme="minorBidi" w:hAnsiTheme="minorBidi"/>
        </w:rPr>
        <w:t xml:space="preserve"> </w:t>
      </w:r>
      <w:r w:rsidR="00441CD3">
        <w:rPr>
          <w:rFonts w:asciiTheme="minorBidi" w:hAnsiTheme="minorBidi"/>
        </w:rPr>
        <w:br/>
      </w:r>
      <w:r w:rsidR="00042C8B" w:rsidRPr="008006B1">
        <w:rPr>
          <w:rFonts w:asciiTheme="minorBidi" w:hAnsiTheme="minorBidi"/>
        </w:rPr>
        <w:t>(hint</w:t>
      </w:r>
      <w:r w:rsidR="00AF5449">
        <w:rPr>
          <w:rFonts w:asciiTheme="minorBidi" w:hAnsiTheme="minorBidi"/>
        </w:rPr>
        <w:t xml:space="preserve"> 1</w:t>
      </w:r>
      <w:r w:rsidR="00042C8B" w:rsidRPr="008006B1">
        <w:rPr>
          <w:rFonts w:asciiTheme="minorBidi" w:hAnsiTheme="minorBidi"/>
        </w:rPr>
        <w:t>: use "</w:t>
      </w:r>
      <w:proofErr w:type="spellStart"/>
      <w:r w:rsidR="00042C8B" w:rsidRPr="008006B1">
        <w:rPr>
          <w:rFonts w:asciiTheme="minorBidi" w:hAnsiTheme="minorBidi"/>
        </w:rPr>
        <w:t>group_by</w:t>
      </w:r>
      <w:proofErr w:type="spellEnd"/>
      <w:r w:rsidR="00042C8B" w:rsidRPr="008006B1">
        <w:rPr>
          <w:rFonts w:asciiTheme="minorBidi" w:hAnsiTheme="minorBidi"/>
        </w:rPr>
        <w:t>" as in the TA and then "mutate" instead of "</w:t>
      </w:r>
      <w:proofErr w:type="spellStart"/>
      <w:r w:rsidR="00042C8B" w:rsidRPr="008006B1">
        <w:rPr>
          <w:rFonts w:asciiTheme="minorBidi" w:hAnsiTheme="minorBidi"/>
        </w:rPr>
        <w:t>summarise</w:t>
      </w:r>
      <w:proofErr w:type="spellEnd"/>
      <w:r w:rsidR="00042C8B" w:rsidRPr="008006B1">
        <w:rPr>
          <w:rFonts w:asciiTheme="minorBidi" w:hAnsiTheme="minorBidi"/>
        </w:rPr>
        <w:t>"</w:t>
      </w:r>
      <w:r w:rsidR="00B055A1" w:rsidRPr="008006B1">
        <w:rPr>
          <w:rFonts w:asciiTheme="minorBidi" w:hAnsiTheme="minorBidi"/>
        </w:rPr>
        <w:t>.</w:t>
      </w:r>
      <w:r w:rsidR="00AF5449">
        <w:rPr>
          <w:rFonts w:asciiTheme="minorBidi" w:hAnsiTheme="minorBidi"/>
        </w:rPr>
        <w:t xml:space="preserve"> The line “mutate(</w:t>
      </w:r>
      <w:proofErr w:type="spellStart"/>
      <w:proofErr w:type="gramStart"/>
      <w:r w:rsidR="00AF5449">
        <w:rPr>
          <w:rFonts w:asciiTheme="minorBidi" w:hAnsiTheme="minorBidi"/>
        </w:rPr>
        <w:t>data,new</w:t>
      </w:r>
      <w:proofErr w:type="gramEnd"/>
      <w:r w:rsidR="00AF5449">
        <w:rPr>
          <w:rFonts w:asciiTheme="minorBidi" w:hAnsiTheme="minorBidi"/>
        </w:rPr>
        <w:t>_column_name</w:t>
      </w:r>
      <w:proofErr w:type="spellEnd"/>
      <w:r w:rsidR="00AF5449">
        <w:rPr>
          <w:rFonts w:asciiTheme="minorBidi" w:hAnsiTheme="minorBidi"/>
        </w:rPr>
        <w:t>=old_column+1)” creates a copy of the previous data set with the new column added (in this example adding 1 to the previous column) )</w:t>
      </w:r>
      <w:r w:rsidR="00B055A1" w:rsidRPr="008006B1">
        <w:rPr>
          <w:rFonts w:asciiTheme="minorBidi" w:hAnsiTheme="minorBidi"/>
        </w:rPr>
        <w:t xml:space="preserve"> </w:t>
      </w:r>
    </w:p>
    <w:p w14:paraId="3A16EDBA" w14:textId="6605CF0B" w:rsidR="003C496D" w:rsidRPr="008006B1" w:rsidRDefault="00AF5449" w:rsidP="00AF5449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(</w:t>
      </w:r>
      <w:proofErr w:type="gramStart"/>
      <w:r>
        <w:rPr>
          <w:rFonts w:asciiTheme="minorBidi" w:hAnsiTheme="minorBidi"/>
        </w:rPr>
        <w:t>hint</w:t>
      </w:r>
      <w:proofErr w:type="gramEnd"/>
      <w:r>
        <w:rPr>
          <w:rFonts w:asciiTheme="minorBidi" w:hAnsiTheme="minorBidi"/>
        </w:rPr>
        <w:t xml:space="preserve"> 2: </w:t>
      </w:r>
      <w:r w:rsidR="00B055A1" w:rsidRPr="008006B1">
        <w:rPr>
          <w:rFonts w:asciiTheme="minorBidi" w:hAnsiTheme="minorBidi"/>
        </w:rPr>
        <w:t>"scale" is the function for z-scoring a numeric vector</w:t>
      </w:r>
      <w:r w:rsidR="00042C8B" w:rsidRPr="008006B1">
        <w:rPr>
          <w:rFonts w:asciiTheme="minorBidi" w:hAnsiTheme="minorBidi"/>
        </w:rPr>
        <w:t>)</w:t>
      </w:r>
      <w:r>
        <w:rPr>
          <w:rFonts w:asciiTheme="minorBidi" w:hAnsiTheme="minorBidi"/>
        </w:rPr>
        <w:t>.</w:t>
      </w:r>
      <w:r w:rsidR="003C496D" w:rsidRPr="008006B1">
        <w:rPr>
          <w:rFonts w:asciiTheme="minorBidi" w:hAnsiTheme="minorBidi"/>
        </w:rPr>
        <w:br/>
      </w:r>
    </w:p>
    <w:p w14:paraId="7D33D697" w14:textId="2D0B7A45" w:rsidR="00D67646" w:rsidRPr="008006B1" w:rsidRDefault="003D53E4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Use the variable to r</w:t>
      </w:r>
      <w:r w:rsidR="003C496D" w:rsidRPr="008006B1">
        <w:rPr>
          <w:rFonts w:asciiTheme="minorBidi" w:hAnsiTheme="minorBidi"/>
        </w:rPr>
        <w:t>emove i</w:t>
      </w:r>
      <w:r w:rsidR="00D67646" w:rsidRPr="008006B1">
        <w:rPr>
          <w:rFonts w:asciiTheme="minorBidi" w:hAnsiTheme="minorBidi"/>
        </w:rPr>
        <w:t>mages which were rated +-2 SD from the subject average</w:t>
      </w:r>
      <w:r w:rsidR="00025417" w:rsidRPr="008006B1">
        <w:rPr>
          <w:rFonts w:asciiTheme="minorBidi" w:hAnsiTheme="minorBidi"/>
        </w:rPr>
        <w:t xml:space="preserve"> (</w:t>
      </w:r>
      <w:r w:rsidR="00025417" w:rsidRPr="008006B1">
        <w:rPr>
          <w:rFonts w:asciiTheme="minorBidi" w:hAnsiTheme="minorBidi"/>
          <w:b/>
          <w:bCs/>
        </w:rPr>
        <w:t>within</w:t>
      </w:r>
      <w:r w:rsidR="00025417" w:rsidRPr="008006B1">
        <w:rPr>
          <w:rFonts w:asciiTheme="minorBidi" w:hAnsiTheme="minorBidi"/>
        </w:rPr>
        <w:t xml:space="preserve"> each subject)</w:t>
      </w:r>
      <w:r w:rsidR="00CE035A" w:rsidRPr="008006B1">
        <w:rPr>
          <w:rFonts w:asciiTheme="minorBidi" w:hAnsiTheme="minorBidi"/>
        </w:rPr>
        <w:t>.</w:t>
      </w:r>
      <w:r w:rsidR="004E3B2E">
        <w:rPr>
          <w:rFonts w:asciiTheme="minorBidi" w:hAnsiTheme="minorBidi"/>
        </w:rPr>
        <w:t xml:space="preserve"> </w:t>
      </w:r>
      <w:r w:rsidR="00217515" w:rsidRPr="008006B1">
        <w:rPr>
          <w:rFonts w:asciiTheme="minorBidi" w:hAnsiTheme="minorBidi"/>
        </w:rPr>
        <w:br/>
      </w:r>
    </w:p>
    <w:p w14:paraId="7BE225E8" w14:textId="40AE0FBB" w:rsidR="00861942" w:rsidRDefault="00217515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summary dataset</w:t>
      </w:r>
      <w:r w:rsidR="00861942">
        <w:rPr>
          <w:rFonts w:asciiTheme="minorBidi" w:hAnsiTheme="minorBidi"/>
        </w:rPr>
        <w:t xml:space="preserve"> which includes the following information for each subject and stimulus type (2 rows per subject, </w:t>
      </w:r>
      <w:r w:rsidR="00715C38">
        <w:rPr>
          <w:rFonts w:asciiTheme="minorBidi" w:hAnsiTheme="minorBidi"/>
        </w:rPr>
        <w:t xml:space="preserve">one </w:t>
      </w:r>
      <w:r w:rsidR="00861942">
        <w:rPr>
          <w:rFonts w:asciiTheme="minorBidi" w:hAnsiTheme="minorBidi"/>
        </w:rPr>
        <w:t xml:space="preserve">for targets and </w:t>
      </w:r>
      <w:r w:rsidR="00715C38">
        <w:rPr>
          <w:rFonts w:asciiTheme="minorBidi" w:hAnsiTheme="minorBidi"/>
        </w:rPr>
        <w:t xml:space="preserve">one for </w:t>
      </w:r>
      <w:r w:rsidR="00861942">
        <w:rPr>
          <w:rFonts w:asciiTheme="minorBidi" w:hAnsiTheme="minorBidi"/>
        </w:rPr>
        <w:t>non-targets):</w:t>
      </w:r>
    </w:p>
    <w:p w14:paraId="77543010" w14:textId="7AB67BE1" w:rsidR="00861942" w:rsidRDefault="00861942" w:rsidP="00861942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-mean rating</w:t>
      </w:r>
    </w:p>
    <w:p w14:paraId="3B619BBB" w14:textId="77777777" w:rsidR="00861942" w:rsidRDefault="00861942" w:rsidP="00861942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-</w:t>
      </w:r>
      <w:proofErr w:type="spellStart"/>
      <w:r w:rsidR="00217515" w:rsidRPr="008006B1">
        <w:rPr>
          <w:rFonts w:asciiTheme="minorBidi" w:hAnsiTheme="minorBidi"/>
        </w:rPr>
        <w:t>sd</w:t>
      </w:r>
      <w:proofErr w:type="spellEnd"/>
      <w:r w:rsidR="00217515" w:rsidRPr="008006B1">
        <w:rPr>
          <w:rFonts w:asciiTheme="minorBidi" w:hAnsiTheme="minorBidi"/>
        </w:rPr>
        <w:t xml:space="preserve"> of rating</w:t>
      </w:r>
    </w:p>
    <w:p w14:paraId="3E1EEEFE" w14:textId="0E2C9E18" w:rsidR="004E3B2E" w:rsidRDefault="00861942" w:rsidP="00861942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-</w:t>
      </w:r>
      <w:r w:rsidR="00217515" w:rsidRPr="008006B1">
        <w:rPr>
          <w:rFonts w:asciiTheme="minorBidi" w:hAnsiTheme="minorBidi"/>
        </w:rPr>
        <w:t>the number of trials left for each participant</w:t>
      </w:r>
      <w:r w:rsidR="00F70260">
        <w:rPr>
          <w:rFonts w:asciiTheme="minorBidi" w:hAnsiTheme="minorBidi"/>
        </w:rPr>
        <w:t xml:space="preserve"> and stimulus type</w:t>
      </w:r>
      <w:r w:rsidR="00217515" w:rsidRPr="008006B1">
        <w:rPr>
          <w:rFonts w:asciiTheme="minorBidi" w:hAnsiTheme="minorBidi"/>
        </w:rPr>
        <w:t>.</w:t>
      </w:r>
      <w:r w:rsidR="00F70260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br/>
      </w:r>
      <w:r w:rsidR="009C6830">
        <w:rPr>
          <w:rFonts w:asciiTheme="minorBidi" w:hAnsiTheme="minorBidi"/>
        </w:rPr>
        <w:t xml:space="preserve">What is the total number of </w:t>
      </w:r>
      <w:r w:rsidR="009C6830" w:rsidRPr="008C24AF">
        <w:rPr>
          <w:rFonts w:asciiTheme="minorBidi" w:hAnsiTheme="minorBidi"/>
          <w:b/>
          <w:bCs/>
        </w:rPr>
        <w:t>target</w:t>
      </w:r>
      <w:r w:rsidR="009C6830">
        <w:rPr>
          <w:rFonts w:asciiTheme="minorBidi" w:hAnsiTheme="minorBidi"/>
        </w:rPr>
        <w:t xml:space="preserve"> trials left</w:t>
      </w:r>
      <w:r w:rsidR="00F70260">
        <w:rPr>
          <w:rFonts w:asciiTheme="minorBidi" w:hAnsiTheme="minorBidi"/>
        </w:rPr>
        <w:t xml:space="preserve">? </w:t>
      </w:r>
    </w:p>
    <w:p w14:paraId="6D35723B" w14:textId="77777777" w:rsidR="00B2474D" w:rsidRDefault="00B2474D" w:rsidP="004E3B2E">
      <w:pPr>
        <w:pStyle w:val="ListParagraph"/>
        <w:bidi w:val="0"/>
        <w:spacing w:line="276" w:lineRule="auto"/>
        <w:rPr>
          <w:rFonts w:asciiTheme="minorBidi" w:hAnsiTheme="minorBidi"/>
        </w:rPr>
      </w:pPr>
    </w:p>
    <w:p w14:paraId="754AC4FF" w14:textId="240BA13D" w:rsidR="004E3B2E" w:rsidRDefault="004E3B2E" w:rsidP="00B2474D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You can use a “for” loop for this and connect subsets of the data using “</w:t>
      </w:r>
      <w:proofErr w:type="spellStart"/>
      <w:r>
        <w:rPr>
          <w:rFonts w:asciiTheme="minorBidi" w:hAnsiTheme="minorBidi"/>
        </w:rPr>
        <w:t>rbind</w:t>
      </w:r>
      <w:proofErr w:type="spellEnd"/>
      <w:r>
        <w:rPr>
          <w:rFonts w:asciiTheme="minorBidi" w:hAnsiTheme="minorBidi"/>
        </w:rPr>
        <w:t>”, but this could also be performed through “</w:t>
      </w:r>
      <w:proofErr w:type="spellStart"/>
      <w:r>
        <w:rPr>
          <w:rFonts w:asciiTheme="minorBidi" w:hAnsiTheme="minorBidi"/>
        </w:rPr>
        <w:t>group_by</w:t>
      </w:r>
      <w:proofErr w:type="spellEnd"/>
      <w:r>
        <w:rPr>
          <w:rFonts w:asciiTheme="minorBidi" w:hAnsiTheme="minorBidi"/>
        </w:rPr>
        <w:t>”</w:t>
      </w:r>
      <w:r w:rsidR="00A221B6">
        <w:rPr>
          <w:rFonts w:asciiTheme="minorBidi" w:hAnsiTheme="minorBidi"/>
        </w:rPr>
        <w:t xml:space="preserve"> </w:t>
      </w:r>
    </w:p>
    <w:p w14:paraId="69685272" w14:textId="6144D9DD" w:rsidR="00217515" w:rsidRPr="003D3A9E" w:rsidRDefault="004E3B2E" w:rsidP="003D3A9E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(</w:t>
      </w:r>
      <w:proofErr w:type="gramStart"/>
      <w:r>
        <w:rPr>
          <w:rFonts w:asciiTheme="minorBidi" w:hAnsiTheme="minorBidi"/>
        </w:rPr>
        <w:t>hint</w:t>
      </w:r>
      <w:proofErr w:type="gramEnd"/>
      <w:r>
        <w:rPr>
          <w:rFonts w:asciiTheme="minorBidi" w:hAnsiTheme="minorBidi"/>
        </w:rPr>
        <w:t xml:space="preserve">: you can use </w:t>
      </w:r>
      <w:r w:rsidR="00592FB4">
        <w:rPr>
          <w:rFonts w:asciiTheme="minorBidi" w:hAnsiTheme="minorBidi"/>
        </w:rPr>
        <w:t>length</w:t>
      </w:r>
      <w:r>
        <w:rPr>
          <w:rFonts w:asciiTheme="minorBidi" w:hAnsiTheme="minorBidi"/>
        </w:rPr>
        <w:t>(</w:t>
      </w:r>
      <w:r w:rsidR="00592FB4">
        <w:rPr>
          <w:rFonts w:asciiTheme="minorBidi" w:hAnsiTheme="minorBidi"/>
        </w:rPr>
        <w:t>rating</w:t>
      </w:r>
      <w:r>
        <w:rPr>
          <w:rFonts w:asciiTheme="minorBidi" w:hAnsiTheme="minorBidi"/>
        </w:rPr>
        <w:t xml:space="preserve">) to get the number of trials per </w:t>
      </w:r>
      <w:proofErr w:type="spellStart"/>
      <w:r>
        <w:rPr>
          <w:rFonts w:asciiTheme="minorBidi" w:hAnsiTheme="minorBidi"/>
        </w:rPr>
        <w:t>subject</w:t>
      </w:r>
      <w:r w:rsidR="008C1337">
        <w:rPr>
          <w:rFonts w:asciiTheme="minorBidi" w:hAnsiTheme="minorBidi"/>
        </w:rPr>
        <w:t>&amp;stimulus</w:t>
      </w:r>
      <w:proofErr w:type="spellEnd"/>
      <w:r w:rsidR="008C1337">
        <w:rPr>
          <w:rFonts w:asciiTheme="minorBidi" w:hAnsiTheme="minorBidi"/>
        </w:rPr>
        <w:t xml:space="preserve"> type</w:t>
      </w:r>
      <w:r>
        <w:rPr>
          <w:rFonts w:asciiTheme="minorBidi" w:hAnsiTheme="minorBidi"/>
        </w:rPr>
        <w:t xml:space="preserve"> after you group)</w:t>
      </w:r>
      <w:r w:rsidR="00217515" w:rsidRPr="003D3A9E">
        <w:rPr>
          <w:rFonts w:asciiTheme="minorBidi" w:hAnsiTheme="minorBidi"/>
        </w:rPr>
        <w:br/>
      </w:r>
    </w:p>
    <w:p w14:paraId="3562E62C" w14:textId="1C307305" w:rsidR="008A59DF" w:rsidRPr="008006B1" w:rsidRDefault="008A59DF" w:rsidP="00F70260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Load the gender data, which include the reported gender of each subject. Subjects report</w:t>
      </w:r>
      <w:r w:rsidR="00AF04B1">
        <w:rPr>
          <w:rFonts w:asciiTheme="minorBidi" w:hAnsiTheme="minorBidi"/>
        </w:rPr>
        <w:t>ed</w:t>
      </w:r>
      <w:r w:rsidR="00814938">
        <w:rPr>
          <w:rFonts w:asciiTheme="minorBidi" w:hAnsiTheme="minorBidi"/>
        </w:rPr>
        <w:t xml:space="preserve"> </w:t>
      </w:r>
      <w:r w:rsidR="00AF04B1">
        <w:rPr>
          <w:rFonts w:asciiTheme="minorBidi" w:hAnsiTheme="minorBidi"/>
        </w:rPr>
        <w:t>their gender</w:t>
      </w:r>
      <w:r w:rsidRPr="008006B1">
        <w:rPr>
          <w:rFonts w:asciiTheme="minorBidi" w:hAnsiTheme="minorBidi"/>
        </w:rPr>
        <w:t xml:space="preserve"> using </w:t>
      </w:r>
      <w:proofErr w:type="gramStart"/>
      <w:r w:rsidRPr="008006B1">
        <w:rPr>
          <w:rFonts w:asciiTheme="minorBidi" w:hAnsiTheme="minorBidi"/>
        </w:rPr>
        <w:t>text</w:t>
      </w:r>
      <w:proofErr w:type="gramEnd"/>
      <w:r w:rsidRPr="008006B1">
        <w:rPr>
          <w:rFonts w:asciiTheme="minorBidi" w:hAnsiTheme="minorBidi"/>
        </w:rPr>
        <w:t xml:space="preserve"> so they used different notation to write the same thing. </w:t>
      </w:r>
      <w:r w:rsidR="00EE337E" w:rsidRPr="008006B1">
        <w:rPr>
          <w:rFonts w:asciiTheme="minorBidi" w:hAnsiTheme="minorBidi"/>
        </w:rPr>
        <w:t>Write a code to f</w:t>
      </w:r>
      <w:r w:rsidRPr="008006B1">
        <w:rPr>
          <w:rFonts w:asciiTheme="minorBidi" w:hAnsiTheme="minorBidi"/>
        </w:rPr>
        <w:t xml:space="preserve">ix this dataset </w:t>
      </w:r>
      <w:r w:rsidR="00EE337E" w:rsidRPr="008006B1">
        <w:rPr>
          <w:rFonts w:asciiTheme="minorBidi" w:hAnsiTheme="minorBidi"/>
        </w:rPr>
        <w:t>so that the "gender" column will include "F" for females</w:t>
      </w:r>
      <w:r w:rsidR="0018002B" w:rsidRPr="008006B1">
        <w:rPr>
          <w:rFonts w:asciiTheme="minorBidi" w:hAnsiTheme="minorBidi"/>
        </w:rPr>
        <w:t>,</w:t>
      </w:r>
      <w:r w:rsidR="00EE337E" w:rsidRPr="008006B1">
        <w:rPr>
          <w:rFonts w:asciiTheme="minorBidi" w:hAnsiTheme="minorBidi"/>
        </w:rPr>
        <w:t xml:space="preserve"> "M" for males</w:t>
      </w:r>
      <w:r w:rsidR="0018002B" w:rsidRPr="008006B1">
        <w:rPr>
          <w:rFonts w:asciiTheme="minorBidi" w:hAnsiTheme="minorBidi"/>
        </w:rPr>
        <w:t xml:space="preserve"> and "O" for any other gender</w:t>
      </w:r>
      <w:r w:rsidR="00EE337E" w:rsidRPr="008006B1">
        <w:rPr>
          <w:rFonts w:asciiTheme="minorBidi" w:hAnsiTheme="minorBidi"/>
        </w:rPr>
        <w:t>.</w:t>
      </w:r>
      <w:r w:rsidR="00DD49AF" w:rsidRPr="008006B1">
        <w:rPr>
          <w:rFonts w:asciiTheme="minorBidi" w:hAnsiTheme="minorBidi"/>
        </w:rPr>
        <w:t xml:space="preserve"> </w:t>
      </w:r>
      <w:r w:rsidRPr="008006B1">
        <w:rPr>
          <w:rFonts w:asciiTheme="minorBidi" w:hAnsiTheme="minorBidi"/>
        </w:rPr>
        <w:br/>
      </w:r>
      <w:r w:rsidR="00EE337E" w:rsidRPr="008006B1">
        <w:rPr>
          <w:rFonts w:asciiTheme="minorBidi" w:hAnsiTheme="minorBidi"/>
        </w:rPr>
        <w:t>(</w:t>
      </w:r>
      <w:proofErr w:type="gramStart"/>
      <w:r w:rsidR="00EE337E" w:rsidRPr="008006B1">
        <w:rPr>
          <w:rFonts w:asciiTheme="minorBidi" w:hAnsiTheme="minorBidi"/>
        </w:rPr>
        <w:t>hint</w:t>
      </w:r>
      <w:proofErr w:type="gramEnd"/>
      <w:r w:rsidR="00EE337E" w:rsidRPr="008006B1">
        <w:rPr>
          <w:rFonts w:asciiTheme="minorBidi" w:hAnsiTheme="minorBidi"/>
        </w:rPr>
        <w:t>: the "unique" function</w:t>
      </w:r>
      <w:r w:rsidR="00F26F18" w:rsidRPr="008006B1">
        <w:rPr>
          <w:rFonts w:asciiTheme="minorBidi" w:hAnsiTheme="minorBidi"/>
        </w:rPr>
        <w:t xml:space="preserve"> can assist you in finding all the different variations. You can use this line of code to find the relevant rows to edit for each variation: data[</w:t>
      </w:r>
      <w:proofErr w:type="spellStart"/>
      <w:r w:rsidR="00F26F18" w:rsidRPr="008006B1">
        <w:rPr>
          <w:rFonts w:asciiTheme="minorBidi" w:hAnsiTheme="minorBidi"/>
        </w:rPr>
        <w:t>data$gender</w:t>
      </w:r>
      <w:proofErr w:type="spellEnd"/>
      <w:r w:rsidR="00F26F18" w:rsidRPr="008006B1">
        <w:rPr>
          <w:rFonts w:asciiTheme="minorBidi" w:hAnsiTheme="minorBidi"/>
        </w:rPr>
        <w:t>=="</w:t>
      </w:r>
      <w:proofErr w:type="spellStart"/>
      <w:r w:rsidR="00F26F18" w:rsidRPr="008006B1">
        <w:rPr>
          <w:rFonts w:asciiTheme="minorBidi" w:hAnsiTheme="minorBidi"/>
        </w:rPr>
        <w:t>femal</w:t>
      </w:r>
      <w:proofErr w:type="spellEnd"/>
      <w:r w:rsidR="00F26F18" w:rsidRPr="008006B1">
        <w:rPr>
          <w:rFonts w:asciiTheme="minorBidi" w:hAnsiTheme="minorBidi"/>
        </w:rPr>
        <w:t>"]</w:t>
      </w:r>
      <w:r w:rsidR="00EE337E" w:rsidRPr="008006B1">
        <w:rPr>
          <w:rFonts w:asciiTheme="minorBidi" w:hAnsiTheme="minorBidi"/>
        </w:rPr>
        <w:t>)</w:t>
      </w:r>
      <w:r w:rsidR="00F70260">
        <w:rPr>
          <w:rFonts w:asciiTheme="minorBidi" w:hAnsiTheme="minorBidi"/>
        </w:rPr>
        <w:t xml:space="preserve">. How </w:t>
      </w:r>
      <w:r w:rsidR="00F70260" w:rsidRPr="00F70260">
        <w:rPr>
          <w:rFonts w:asciiTheme="minorBidi" w:hAnsiTheme="minorBidi"/>
        </w:rPr>
        <w:t>many females, males, and others are in the sample?</w:t>
      </w:r>
      <w:r w:rsidR="00EE337E" w:rsidRPr="008006B1">
        <w:rPr>
          <w:rFonts w:asciiTheme="minorBidi" w:hAnsiTheme="minorBidi"/>
        </w:rPr>
        <w:br/>
      </w:r>
    </w:p>
    <w:p w14:paraId="1DC8FD8A" w14:textId="4E06D853" w:rsidR="00217515" w:rsidRPr="008006B1" w:rsidRDefault="00217515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Merge the summary data with the gender data, so that another column "gender" will be added to the data.</w:t>
      </w:r>
      <w:r w:rsidR="00D834A3">
        <w:rPr>
          <w:rFonts w:asciiTheme="minorBidi" w:hAnsiTheme="minorBidi"/>
        </w:rPr>
        <w:t xml:space="preserve"> What are the means and standard deviations for each gender?</w:t>
      </w:r>
      <w:r w:rsidR="003D3A9E">
        <w:rPr>
          <w:rFonts w:asciiTheme="minorBidi" w:hAnsiTheme="minorBidi"/>
        </w:rPr>
        <w:t xml:space="preserve"> </w:t>
      </w:r>
      <w:proofErr w:type="spellStart"/>
      <w:r w:rsidR="003D3A9E">
        <w:rPr>
          <w:rFonts w:asciiTheme="minorBidi" w:hAnsiTheme="minorBidi"/>
        </w:rPr>
        <w:t>Prefarably</w:t>
      </w:r>
      <w:proofErr w:type="spellEnd"/>
      <w:r w:rsidR="003D3A9E">
        <w:rPr>
          <w:rFonts w:asciiTheme="minorBidi" w:hAnsiTheme="minorBidi"/>
        </w:rPr>
        <w:t>, report in a table.</w:t>
      </w:r>
      <w:r w:rsidRPr="008006B1">
        <w:rPr>
          <w:rFonts w:asciiTheme="minorBidi" w:hAnsiTheme="minorBidi"/>
        </w:rPr>
        <w:br/>
      </w:r>
    </w:p>
    <w:p w14:paraId="0878DF7B" w14:textId="09B94682" w:rsidR="00217515" w:rsidRPr="008006B1" w:rsidRDefault="00217515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Conduct the relevant t-test to test the authors' hypothesis using the </w:t>
      </w:r>
      <w:proofErr w:type="spellStart"/>
      <w:r w:rsidRPr="008006B1">
        <w:rPr>
          <w:rFonts w:asciiTheme="minorBidi" w:hAnsiTheme="minorBidi"/>
        </w:rPr>
        <w:t>t.</w:t>
      </w:r>
      <w:proofErr w:type="gramStart"/>
      <w:r w:rsidRPr="008006B1">
        <w:rPr>
          <w:rFonts w:asciiTheme="minorBidi" w:hAnsiTheme="minorBidi"/>
        </w:rPr>
        <w:t>test</w:t>
      </w:r>
      <w:proofErr w:type="spellEnd"/>
      <w:r w:rsidRPr="008006B1">
        <w:rPr>
          <w:rFonts w:asciiTheme="minorBidi" w:hAnsiTheme="minorBidi"/>
        </w:rPr>
        <w:t>(</w:t>
      </w:r>
      <w:proofErr w:type="gramEnd"/>
      <w:r w:rsidRPr="008006B1">
        <w:rPr>
          <w:rFonts w:asciiTheme="minorBidi" w:hAnsiTheme="minorBidi"/>
        </w:rPr>
        <w:t>) function.</w:t>
      </w:r>
      <w:r w:rsidR="00457037">
        <w:rPr>
          <w:rFonts w:asciiTheme="minorBidi" w:hAnsiTheme="minorBidi"/>
        </w:rPr>
        <w:t xml:space="preserve"> </w:t>
      </w:r>
      <w:r w:rsidR="00814938">
        <w:rPr>
          <w:rFonts w:asciiTheme="minorBidi" w:hAnsiTheme="minorBidi"/>
        </w:rPr>
        <w:br/>
      </w:r>
      <w:r w:rsidR="00457037">
        <w:rPr>
          <w:rFonts w:asciiTheme="minorBidi" w:hAnsiTheme="minorBidi"/>
        </w:rPr>
        <w:t>Assume normality and equal variances</w:t>
      </w:r>
      <w:r w:rsidR="00FF439C">
        <w:rPr>
          <w:rFonts w:asciiTheme="minorBidi" w:hAnsiTheme="minorBidi"/>
        </w:rPr>
        <w:t xml:space="preserve">, and make sure you get all the </w:t>
      </w:r>
      <w:r w:rsidR="00FF439C">
        <w:rPr>
          <w:rFonts w:asciiTheme="minorBidi" w:hAnsiTheme="minorBidi"/>
        </w:rPr>
        <w:lastRenderedPageBreak/>
        <w:t>arguments for the functions right</w:t>
      </w:r>
      <w:r w:rsidR="004D5388">
        <w:rPr>
          <w:rFonts w:asciiTheme="minorBidi" w:hAnsiTheme="minorBidi"/>
        </w:rPr>
        <w:t xml:space="preserve"> (there are default settings which won’t necessarily match the kind of test you would like to conduct)</w:t>
      </w:r>
      <w:r w:rsidR="00457037">
        <w:rPr>
          <w:rFonts w:asciiTheme="minorBidi" w:hAnsiTheme="minorBidi"/>
        </w:rPr>
        <w:t>.</w:t>
      </w:r>
      <w:r w:rsidR="00A00810">
        <w:rPr>
          <w:rFonts w:asciiTheme="minorBidi" w:hAnsiTheme="minorBidi"/>
        </w:rPr>
        <w:br/>
      </w:r>
      <w:r w:rsidR="00D834A3">
        <w:rPr>
          <w:rFonts w:asciiTheme="minorBidi" w:hAnsiTheme="minorBidi"/>
        </w:rPr>
        <w:t>Report</w:t>
      </w:r>
      <w:r w:rsidR="00D834A3" w:rsidRPr="004C1E53">
        <w:rPr>
          <w:rFonts w:asciiTheme="minorBidi" w:hAnsiTheme="minorBidi"/>
        </w:rPr>
        <w:t xml:space="preserve"> the</w:t>
      </w:r>
      <w:r w:rsidR="00D834A3">
        <w:rPr>
          <w:rFonts w:asciiTheme="minorBidi" w:hAnsiTheme="minorBidi"/>
        </w:rPr>
        <w:t xml:space="preserve"> results </w:t>
      </w:r>
      <w:r w:rsidR="004E4929">
        <w:rPr>
          <w:rFonts w:asciiTheme="minorBidi" w:hAnsiTheme="minorBidi"/>
        </w:rPr>
        <w:t xml:space="preserve">verbally, </w:t>
      </w:r>
      <w:r w:rsidR="00D834A3">
        <w:rPr>
          <w:rFonts w:asciiTheme="minorBidi" w:hAnsiTheme="minorBidi"/>
        </w:rPr>
        <w:t>as you would in a results section of a paper: means, standard</w:t>
      </w:r>
      <w:r w:rsidR="008172C2">
        <w:rPr>
          <w:rFonts w:asciiTheme="minorBidi" w:hAnsiTheme="minorBidi"/>
        </w:rPr>
        <w:t xml:space="preserve"> error</w:t>
      </w:r>
      <w:r w:rsidR="00D834A3">
        <w:rPr>
          <w:rFonts w:asciiTheme="minorBidi" w:hAnsiTheme="minorBidi"/>
        </w:rPr>
        <w:t>, t-score, degrees of freedom, and p-value</w:t>
      </w:r>
      <w:r w:rsidR="00D834A3" w:rsidRPr="004C1E53">
        <w:rPr>
          <w:rFonts w:asciiTheme="minorBidi" w:hAnsiTheme="minorBidi"/>
        </w:rPr>
        <w:t>.</w:t>
      </w:r>
      <w:r w:rsidR="003701AE">
        <w:rPr>
          <w:rFonts w:asciiTheme="minorBidi" w:hAnsiTheme="minorBidi"/>
        </w:rPr>
        <w:t xml:space="preserve"> The reader should be able to understand from what you wrote whether the hypothesis was confirmed and what it means.</w:t>
      </w:r>
      <w:r w:rsidR="00D834A3" w:rsidRPr="004C1E53">
        <w:rPr>
          <w:rFonts w:asciiTheme="minorBidi" w:hAnsiTheme="minorBidi"/>
        </w:rPr>
        <w:br/>
      </w:r>
      <w:r w:rsidR="00D834A3">
        <w:rPr>
          <w:rFonts w:asciiTheme="minorBidi" w:hAnsiTheme="minorBidi"/>
        </w:rPr>
        <w:br/>
      </w:r>
    </w:p>
    <w:p w14:paraId="273B88B3" w14:textId="218E187F" w:rsidR="000D28BB" w:rsidRPr="008006B1" w:rsidRDefault="000D28BB" w:rsidP="00B1066A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br/>
      </w:r>
    </w:p>
    <w:p w14:paraId="6AA747E1" w14:textId="65BE081D" w:rsidR="00E32A3B" w:rsidRPr="008006B1" w:rsidRDefault="00E32A3B" w:rsidP="00472D22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Plot a graph that summarize the result. You can use the "plot" or "hist" function from the base R library, or the function "</w:t>
      </w:r>
      <w:proofErr w:type="spellStart"/>
      <w:r w:rsidRPr="008006B1">
        <w:rPr>
          <w:rFonts w:asciiTheme="minorBidi" w:hAnsiTheme="minorBidi"/>
        </w:rPr>
        <w:t>ggpaired</w:t>
      </w:r>
      <w:proofErr w:type="spellEnd"/>
      <w:r w:rsidRPr="008006B1">
        <w:rPr>
          <w:rFonts w:asciiTheme="minorBidi" w:hAnsiTheme="minorBidi"/>
        </w:rPr>
        <w:t>" from the "</w:t>
      </w:r>
      <w:proofErr w:type="spellStart"/>
      <w:r w:rsidRPr="008006B1">
        <w:rPr>
          <w:rFonts w:asciiTheme="minorBidi" w:hAnsiTheme="minorBidi"/>
        </w:rPr>
        <w:t>ggpubr</w:t>
      </w:r>
      <w:proofErr w:type="spellEnd"/>
      <w:r w:rsidRPr="008006B1">
        <w:rPr>
          <w:rFonts w:asciiTheme="minorBidi" w:hAnsiTheme="minorBidi"/>
        </w:rPr>
        <w:t>"</w:t>
      </w:r>
      <w:r w:rsidR="00F72BBD" w:rsidRPr="008006B1">
        <w:rPr>
          <w:rFonts w:asciiTheme="minorBidi" w:hAnsiTheme="minorBidi"/>
        </w:rPr>
        <w:t xml:space="preserve"> library. Feel free to use any function of your choice as long as the plot shows </w:t>
      </w:r>
      <w:r w:rsidR="00472D22">
        <w:rPr>
          <w:rFonts w:asciiTheme="minorBidi" w:hAnsiTheme="minorBidi"/>
        </w:rPr>
        <w:t xml:space="preserve">all </w:t>
      </w:r>
      <w:r w:rsidR="00F72BBD" w:rsidRPr="008006B1">
        <w:rPr>
          <w:rFonts w:asciiTheme="minorBidi" w:hAnsiTheme="minorBidi"/>
        </w:rPr>
        <w:t xml:space="preserve">the </w:t>
      </w:r>
      <w:r w:rsidR="00097B75" w:rsidRPr="008006B1">
        <w:rPr>
          <w:rFonts w:asciiTheme="minorBidi" w:hAnsiTheme="minorBidi"/>
        </w:rPr>
        <w:t xml:space="preserve">relevant data to understand the answer </w:t>
      </w:r>
      <w:r w:rsidR="00EE1A98">
        <w:rPr>
          <w:rFonts w:asciiTheme="minorBidi" w:hAnsiTheme="minorBidi"/>
        </w:rPr>
        <w:t xml:space="preserve">for </w:t>
      </w:r>
      <w:r w:rsidR="00097B75" w:rsidRPr="008006B1">
        <w:rPr>
          <w:rFonts w:asciiTheme="minorBidi" w:hAnsiTheme="minorBidi"/>
        </w:rPr>
        <w:t>the research question</w:t>
      </w:r>
      <w:r w:rsidR="00915BD1">
        <w:rPr>
          <w:rFonts w:asciiTheme="minorBidi" w:hAnsiTheme="minorBidi"/>
        </w:rPr>
        <w:t xml:space="preserve"> and for the conducted test</w:t>
      </w:r>
      <w:r w:rsidR="00814938">
        <w:rPr>
          <w:rFonts w:asciiTheme="minorBidi" w:hAnsiTheme="minorBidi"/>
        </w:rPr>
        <w:t>.</w:t>
      </w:r>
      <w:r w:rsidR="00097B75" w:rsidRPr="008006B1">
        <w:rPr>
          <w:rFonts w:asciiTheme="minorBidi" w:hAnsiTheme="minorBidi"/>
        </w:rPr>
        <w:br/>
      </w:r>
    </w:p>
    <w:p w14:paraId="0FA86E58" w14:textId="75FB8B19" w:rsidR="00A00DC8" w:rsidRDefault="00A00DC8">
      <w:pPr>
        <w:bidi w:val="0"/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14:paraId="6E516C5E" w14:textId="3A649727" w:rsidR="005558B1" w:rsidRPr="008006B1" w:rsidRDefault="00712FDC" w:rsidP="00AE250B">
      <w:pPr>
        <w:bidi w:val="0"/>
        <w:spacing w:line="276" w:lineRule="auto"/>
        <w:rPr>
          <w:rFonts w:asciiTheme="minorBidi" w:hAnsiTheme="minorBidi"/>
          <w:b/>
          <w:bCs/>
          <w:u w:val="single"/>
        </w:rPr>
      </w:pPr>
      <w:r w:rsidRPr="008006B1">
        <w:rPr>
          <w:rFonts w:asciiTheme="minorBidi" w:hAnsiTheme="minorBidi"/>
          <w:b/>
          <w:bCs/>
          <w:u w:val="single"/>
        </w:rPr>
        <w:lastRenderedPageBreak/>
        <w:t>Part 2</w:t>
      </w:r>
      <w:r w:rsidR="006A477E">
        <w:rPr>
          <w:rFonts w:asciiTheme="minorBidi" w:hAnsiTheme="minorBidi"/>
          <w:b/>
          <w:bCs/>
          <w:u w:val="single"/>
        </w:rPr>
        <w:t xml:space="preserve"> (60 points)</w:t>
      </w:r>
    </w:p>
    <w:p w14:paraId="1B37C4B3" w14:textId="267DEEE8" w:rsidR="0010091C" w:rsidRPr="008006B1" w:rsidRDefault="00712FDC" w:rsidP="00AE250B">
      <w:p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The goal of this part is to perform a simulation. </w:t>
      </w:r>
      <w:r w:rsidR="001202F5" w:rsidRPr="008006B1">
        <w:rPr>
          <w:rFonts w:asciiTheme="minorBidi" w:hAnsiTheme="minorBidi"/>
        </w:rPr>
        <w:t>Simulations are an important tool to perturb our assumptions and find out the actual distributions we would expect to get</w:t>
      </w:r>
      <w:r w:rsidR="00EB2797">
        <w:rPr>
          <w:rFonts w:asciiTheme="minorBidi" w:hAnsiTheme="minorBidi"/>
        </w:rPr>
        <w:t>. In this case, you will use simulations to look into the prevalence of Type I and Type II errors when using t-test under different conditions.</w:t>
      </w:r>
    </w:p>
    <w:p w14:paraId="4D07DDBF" w14:textId="7C924A20" w:rsidR="0010091C" w:rsidRPr="008006B1" w:rsidRDefault="0010091C" w:rsidP="00AE250B">
      <w:pPr>
        <w:pStyle w:val="ListParagraph"/>
        <w:bidi w:val="0"/>
        <w:spacing w:line="276" w:lineRule="auto"/>
        <w:rPr>
          <w:rFonts w:asciiTheme="minorBidi" w:hAnsiTheme="minorBidi"/>
        </w:rPr>
      </w:pPr>
    </w:p>
    <w:p w14:paraId="4FF330AD" w14:textId="57C0AAD4" w:rsidR="00E063DB" w:rsidRPr="008006B1" w:rsidRDefault="00E063DB" w:rsidP="00AE250B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function named "</w:t>
      </w:r>
      <w:proofErr w:type="spellStart"/>
      <w:r w:rsidRPr="008006B1">
        <w:rPr>
          <w:rFonts w:asciiTheme="minorBidi" w:hAnsiTheme="minorBidi"/>
        </w:rPr>
        <w:t>t_test_</w:t>
      </w:r>
      <w:proofErr w:type="gramStart"/>
      <w:r w:rsidRPr="008006B1">
        <w:rPr>
          <w:rFonts w:asciiTheme="minorBidi" w:hAnsiTheme="minorBidi"/>
        </w:rPr>
        <w:t>sim</w:t>
      </w:r>
      <w:proofErr w:type="spellEnd"/>
      <w:r w:rsidR="00BE5594">
        <w:rPr>
          <w:rFonts w:asciiTheme="minorBidi" w:hAnsiTheme="minorBidi"/>
        </w:rPr>
        <w:t>(</w:t>
      </w:r>
      <w:proofErr w:type="gramEnd"/>
      <w:r w:rsidR="00BE5594">
        <w:rPr>
          <w:rFonts w:asciiTheme="minorBidi" w:hAnsiTheme="minorBidi"/>
        </w:rPr>
        <w:t>M1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M2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S1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S2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N1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N2)</w:t>
      </w:r>
      <w:r w:rsidRPr="008006B1">
        <w:rPr>
          <w:rFonts w:asciiTheme="minorBidi" w:hAnsiTheme="minorBidi"/>
        </w:rPr>
        <w:t xml:space="preserve">" – the function gets </w:t>
      </w:r>
      <w:r w:rsidR="00EB2797">
        <w:rPr>
          <w:rFonts w:asciiTheme="minorBidi" w:hAnsiTheme="minorBidi"/>
        </w:rPr>
        <w:t xml:space="preserve">as input </w:t>
      </w:r>
      <w:r w:rsidRPr="008006B1">
        <w:rPr>
          <w:rFonts w:asciiTheme="minorBidi" w:hAnsiTheme="minorBidi"/>
        </w:rPr>
        <w:t>two expected values</w:t>
      </w:r>
      <w:r w:rsidR="00EB2797">
        <w:rPr>
          <w:rFonts w:asciiTheme="minorBidi" w:hAnsiTheme="minorBidi"/>
        </w:rPr>
        <w:t xml:space="preserve"> and</w:t>
      </w:r>
      <w:r w:rsidRPr="008006B1">
        <w:rPr>
          <w:rFonts w:asciiTheme="minorBidi" w:hAnsiTheme="minorBidi"/>
        </w:rPr>
        <w:t xml:space="preserve"> two standard deviations</w:t>
      </w:r>
      <w:r w:rsidR="00EB2797">
        <w:rPr>
          <w:rFonts w:asciiTheme="minorBidi" w:hAnsiTheme="minorBidi"/>
        </w:rPr>
        <w:t xml:space="preserve"> </w:t>
      </w:r>
      <w:r w:rsidRPr="008006B1">
        <w:rPr>
          <w:rFonts w:asciiTheme="minorBidi" w:hAnsiTheme="minorBidi"/>
        </w:rPr>
        <w:t>– the parameters of two populations</w:t>
      </w:r>
      <w:r w:rsidR="00EB2797" w:rsidRPr="008006B1">
        <w:rPr>
          <w:rFonts w:asciiTheme="minorBidi" w:hAnsiTheme="minorBidi"/>
        </w:rPr>
        <w:t>.</w:t>
      </w:r>
      <w:r w:rsidR="00EB2797">
        <w:rPr>
          <w:rFonts w:asciiTheme="minorBidi" w:hAnsiTheme="minorBidi"/>
        </w:rPr>
        <w:t xml:space="preserve"> It also receives two sample sizes for groups sampled from these populations. The function then</w:t>
      </w:r>
      <w:r w:rsidR="006A477E">
        <w:rPr>
          <w:rFonts w:asciiTheme="minorBidi" w:hAnsiTheme="minorBidi"/>
        </w:rPr>
        <w:t xml:space="preserve"> (15 points)</w:t>
      </w:r>
      <w:r w:rsidR="00EB2797">
        <w:rPr>
          <w:rFonts w:asciiTheme="minorBidi" w:hAnsiTheme="minorBidi"/>
        </w:rPr>
        <w:t>:</w:t>
      </w:r>
    </w:p>
    <w:p w14:paraId="0DDE6FBC" w14:textId="521A4064" w:rsidR="0010091C" w:rsidRPr="008006B1" w:rsidRDefault="0010091C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Sample</w:t>
      </w:r>
      <w:r w:rsidR="00EB2797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two different groups from a normal distribution, </w:t>
      </w:r>
      <w:r w:rsidR="003039C5" w:rsidRPr="008006B1">
        <w:rPr>
          <w:rFonts w:asciiTheme="minorBidi" w:hAnsiTheme="minorBidi"/>
        </w:rPr>
        <w:t>with the parameters defined for the function as inputs</w:t>
      </w:r>
      <w:r w:rsidRPr="008006B1">
        <w:rPr>
          <w:rFonts w:asciiTheme="minorBidi" w:hAnsiTheme="minorBidi"/>
        </w:rPr>
        <w:t xml:space="preserve">. </w:t>
      </w:r>
      <w:r w:rsidR="00874FEF">
        <w:rPr>
          <w:rFonts w:asciiTheme="minorBidi" w:hAnsiTheme="minorBidi"/>
        </w:rPr>
        <w:t>It p</w:t>
      </w:r>
      <w:r w:rsidRPr="008006B1">
        <w:rPr>
          <w:rFonts w:asciiTheme="minorBidi" w:hAnsiTheme="minorBidi"/>
        </w:rPr>
        <w:t>erform</w:t>
      </w:r>
      <w:r w:rsidR="00874FEF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a</w:t>
      </w:r>
      <w:r w:rsidR="008451AC" w:rsidRPr="008006B1">
        <w:rPr>
          <w:rFonts w:asciiTheme="minorBidi" w:hAnsiTheme="minorBidi"/>
        </w:rPr>
        <w:t>n independent 2-sample</w:t>
      </w:r>
      <w:r w:rsidRPr="008006B1">
        <w:rPr>
          <w:rFonts w:asciiTheme="minorBidi" w:hAnsiTheme="minorBidi"/>
        </w:rPr>
        <w:t xml:space="preserve"> t-test</w:t>
      </w:r>
      <w:r w:rsidR="00F83D49" w:rsidRPr="008006B1">
        <w:rPr>
          <w:rFonts w:asciiTheme="minorBidi" w:hAnsiTheme="minorBidi"/>
        </w:rPr>
        <w:t>, assuming equal variances</w:t>
      </w:r>
      <w:r w:rsidRPr="008006B1">
        <w:rPr>
          <w:rFonts w:asciiTheme="minorBidi" w:hAnsiTheme="minorBidi"/>
        </w:rPr>
        <w:t xml:space="preserve"> between them and save the output of the </w:t>
      </w:r>
      <w:proofErr w:type="spellStart"/>
      <w:r w:rsidRPr="008006B1">
        <w:rPr>
          <w:rFonts w:asciiTheme="minorBidi" w:hAnsiTheme="minorBidi"/>
        </w:rPr>
        <w:t>t.test</w:t>
      </w:r>
      <w:proofErr w:type="spellEnd"/>
      <w:r w:rsidRPr="008006B1">
        <w:rPr>
          <w:rFonts w:asciiTheme="minorBidi" w:hAnsiTheme="minorBidi"/>
        </w:rPr>
        <w:t xml:space="preserve"> function into another variable. The result should be a list summarizing the results of the test.</w:t>
      </w:r>
    </w:p>
    <w:p w14:paraId="6FC3832E" w14:textId="7CD0AE64" w:rsidR="009672CF" w:rsidRPr="008006B1" w:rsidRDefault="008451AC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</w:t>
      </w:r>
      <w:r w:rsidR="004C1E53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two new variables with the t-statistic and the p-value.</w:t>
      </w:r>
    </w:p>
    <w:p w14:paraId="4C14A7B3" w14:textId="6CBF2770" w:rsidR="00E063DB" w:rsidRPr="008006B1" w:rsidRDefault="00E063DB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Return</w:t>
      </w:r>
      <w:r w:rsidR="004C1E53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those two variables in a vector/</w:t>
      </w:r>
      <w:proofErr w:type="spellStart"/>
      <w:r w:rsidRPr="008006B1">
        <w:rPr>
          <w:rFonts w:asciiTheme="minorBidi" w:hAnsiTheme="minorBidi"/>
        </w:rPr>
        <w:t>dataframe</w:t>
      </w:r>
      <w:proofErr w:type="spellEnd"/>
      <w:r w:rsidRPr="008006B1">
        <w:rPr>
          <w:rFonts w:asciiTheme="minorBidi" w:hAnsiTheme="minorBidi"/>
        </w:rPr>
        <w:t>.</w:t>
      </w:r>
    </w:p>
    <w:p w14:paraId="3CEFB521" w14:textId="6525CEA3" w:rsidR="003039C5" w:rsidRPr="004C1E53" w:rsidRDefault="003039C5" w:rsidP="004C1E53">
      <w:pPr>
        <w:bidi w:val="0"/>
        <w:spacing w:line="276" w:lineRule="auto"/>
        <w:ind w:left="360"/>
        <w:rPr>
          <w:rFonts w:asciiTheme="minorBidi" w:hAnsiTheme="minorBidi"/>
        </w:rPr>
      </w:pPr>
      <w:r w:rsidRPr="004C1E53">
        <w:rPr>
          <w:rFonts w:asciiTheme="minorBidi" w:hAnsiTheme="minorBidi"/>
        </w:rPr>
        <w:t>Call the function for conducting a t-test for two samples</w:t>
      </w:r>
      <w:r w:rsidR="00F95C2E">
        <w:rPr>
          <w:rFonts w:asciiTheme="minorBidi" w:hAnsiTheme="minorBidi"/>
        </w:rPr>
        <w:t xml:space="preserve"> (with size 50)</w:t>
      </w:r>
      <w:r w:rsidRPr="004C1E53">
        <w:rPr>
          <w:rFonts w:asciiTheme="minorBidi" w:hAnsiTheme="minorBidi"/>
        </w:rPr>
        <w:t xml:space="preserve"> from the same population and </w:t>
      </w:r>
      <w:r w:rsidR="00F95C2E">
        <w:rPr>
          <w:rFonts w:asciiTheme="minorBidi" w:hAnsiTheme="minorBidi"/>
        </w:rPr>
        <w:t>report</w:t>
      </w:r>
      <w:r w:rsidRPr="004C1E53">
        <w:rPr>
          <w:rFonts w:asciiTheme="minorBidi" w:hAnsiTheme="minorBidi"/>
        </w:rPr>
        <w:t xml:space="preserve"> the</w:t>
      </w:r>
      <w:r w:rsidR="00F95C2E">
        <w:rPr>
          <w:rFonts w:asciiTheme="minorBidi" w:hAnsiTheme="minorBidi"/>
        </w:rPr>
        <w:t xml:space="preserve"> </w:t>
      </w:r>
      <w:r w:rsidR="00817ECC">
        <w:rPr>
          <w:rFonts w:asciiTheme="minorBidi" w:hAnsiTheme="minorBidi"/>
        </w:rPr>
        <w:t>t-score, degrees of freedom, and p-value</w:t>
      </w:r>
      <w:r w:rsidR="000D0678">
        <w:rPr>
          <w:rFonts w:asciiTheme="minorBidi" w:hAnsiTheme="minorBidi"/>
        </w:rPr>
        <w:t>.</w:t>
      </w:r>
      <w:r w:rsidR="00141E28" w:rsidRPr="004C1E53">
        <w:rPr>
          <w:rFonts w:asciiTheme="minorBidi" w:hAnsiTheme="minorBidi"/>
        </w:rPr>
        <w:br/>
      </w:r>
    </w:p>
    <w:p w14:paraId="7E014014" w14:textId="5ABD9E7C" w:rsidR="007858A8" w:rsidRPr="008006B1" w:rsidRDefault="00D54153" w:rsidP="00AE250B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Run a loop for </w:t>
      </w:r>
      <w:r w:rsidR="001A43C0" w:rsidRPr="008006B1">
        <w:rPr>
          <w:rFonts w:asciiTheme="minorBidi" w:hAnsiTheme="minorBidi"/>
        </w:rPr>
        <w:t>1</w:t>
      </w:r>
      <w:r w:rsidRPr="008006B1">
        <w:rPr>
          <w:rFonts w:asciiTheme="minorBidi" w:hAnsiTheme="minorBidi"/>
        </w:rPr>
        <w:t>,000 iterations</w:t>
      </w:r>
      <w:r w:rsidR="001A43C0" w:rsidRPr="008006B1">
        <w:rPr>
          <w:rFonts w:asciiTheme="minorBidi" w:hAnsiTheme="minorBidi"/>
        </w:rPr>
        <w:t xml:space="preserve"> with sample sizes of 30 on each group</w:t>
      </w:r>
      <w:r w:rsidR="0002679F" w:rsidRPr="008006B1">
        <w:rPr>
          <w:rFonts w:asciiTheme="minorBidi" w:hAnsiTheme="minorBidi"/>
        </w:rPr>
        <w:t xml:space="preserve"> and equal standard deviations (unless instructed otherwise)</w:t>
      </w:r>
      <w:r w:rsidR="006A477E">
        <w:rPr>
          <w:rFonts w:asciiTheme="minorBidi" w:hAnsiTheme="minorBidi"/>
        </w:rPr>
        <w:t xml:space="preserve"> (15 points )</w:t>
      </w:r>
      <w:r w:rsidR="0002679F" w:rsidRPr="008006B1">
        <w:rPr>
          <w:rFonts w:asciiTheme="minorBidi" w:hAnsiTheme="minorBidi"/>
        </w:rPr>
        <w:t>.</w:t>
      </w:r>
      <w:r w:rsidR="0002679F" w:rsidRPr="008006B1">
        <w:rPr>
          <w:rFonts w:asciiTheme="minorBidi" w:hAnsiTheme="minorBidi"/>
        </w:rPr>
        <w:br/>
      </w:r>
      <w:r w:rsidR="005F1903">
        <w:rPr>
          <w:rFonts w:asciiTheme="minorBidi" w:hAnsiTheme="minorBidi"/>
        </w:rPr>
        <w:t>In e</w:t>
      </w:r>
      <w:r w:rsidR="0002679F" w:rsidRPr="008006B1">
        <w:rPr>
          <w:rFonts w:asciiTheme="minorBidi" w:hAnsiTheme="minorBidi"/>
        </w:rPr>
        <w:t>a</w:t>
      </w:r>
      <w:r w:rsidR="003039C5" w:rsidRPr="008006B1">
        <w:rPr>
          <w:rFonts w:asciiTheme="minorBidi" w:hAnsiTheme="minorBidi"/>
        </w:rPr>
        <w:t xml:space="preserve">ch </w:t>
      </w:r>
      <w:r w:rsidR="005F1903">
        <w:rPr>
          <w:rFonts w:asciiTheme="minorBidi" w:hAnsiTheme="minorBidi"/>
        </w:rPr>
        <w:t>iteration</w:t>
      </w:r>
      <w:r w:rsidR="0002679F" w:rsidRPr="008006B1">
        <w:rPr>
          <w:rFonts w:asciiTheme="minorBidi" w:hAnsiTheme="minorBidi"/>
        </w:rPr>
        <w:t>,</w:t>
      </w:r>
      <w:r w:rsidR="003039C5" w:rsidRPr="008006B1">
        <w:rPr>
          <w:rFonts w:asciiTheme="minorBidi" w:hAnsiTheme="minorBidi"/>
        </w:rPr>
        <w:t xml:space="preserve"> call the function and </w:t>
      </w:r>
      <w:r w:rsidR="00D72052" w:rsidRPr="008006B1">
        <w:rPr>
          <w:rFonts w:asciiTheme="minorBidi" w:hAnsiTheme="minorBidi"/>
        </w:rPr>
        <w:t>sav</w:t>
      </w:r>
      <w:r w:rsidR="00215E51" w:rsidRPr="008006B1">
        <w:rPr>
          <w:rFonts w:asciiTheme="minorBidi" w:hAnsiTheme="minorBidi"/>
        </w:rPr>
        <w:t>e</w:t>
      </w:r>
      <w:r w:rsidR="00D72052" w:rsidRPr="008006B1">
        <w:rPr>
          <w:rFonts w:asciiTheme="minorBidi" w:hAnsiTheme="minorBidi"/>
        </w:rPr>
        <w:t xml:space="preserve"> the output </w:t>
      </w:r>
      <w:r w:rsidR="001A43C0" w:rsidRPr="008006B1">
        <w:rPr>
          <w:rFonts w:asciiTheme="minorBidi" w:hAnsiTheme="minorBidi"/>
        </w:rPr>
        <w:t>(t-score</w:t>
      </w:r>
      <w:r w:rsidR="005F1903">
        <w:rPr>
          <w:rFonts w:asciiTheme="minorBidi" w:hAnsiTheme="minorBidi"/>
        </w:rPr>
        <w:t>s</w:t>
      </w:r>
      <w:r w:rsidR="001A43C0" w:rsidRPr="008006B1">
        <w:rPr>
          <w:rFonts w:asciiTheme="minorBidi" w:hAnsiTheme="minorBidi"/>
        </w:rPr>
        <w:t xml:space="preserve"> and p-value</w:t>
      </w:r>
      <w:r w:rsidR="005F1903">
        <w:rPr>
          <w:rFonts w:asciiTheme="minorBidi" w:hAnsiTheme="minorBidi"/>
        </w:rPr>
        <w:t>s</w:t>
      </w:r>
      <w:r w:rsidR="001A43C0" w:rsidRPr="008006B1">
        <w:rPr>
          <w:rFonts w:asciiTheme="minorBidi" w:hAnsiTheme="minorBidi"/>
        </w:rPr>
        <w:t xml:space="preserve">) </w:t>
      </w:r>
      <w:r w:rsidR="00D72052" w:rsidRPr="008006B1">
        <w:rPr>
          <w:rFonts w:asciiTheme="minorBidi" w:hAnsiTheme="minorBidi"/>
        </w:rPr>
        <w:t>for simulations of</w:t>
      </w:r>
      <w:r w:rsidR="001A43C0" w:rsidRPr="008006B1">
        <w:rPr>
          <w:rFonts w:asciiTheme="minorBidi" w:hAnsiTheme="minorBidi"/>
        </w:rPr>
        <w:t xml:space="preserve"> the t-scores received when</w:t>
      </w:r>
      <w:r w:rsidR="00D72052" w:rsidRPr="008006B1">
        <w:rPr>
          <w:rFonts w:asciiTheme="minorBidi" w:hAnsiTheme="minorBidi"/>
        </w:rPr>
        <w:t>:</w:t>
      </w:r>
    </w:p>
    <w:p w14:paraId="18C997A0" w14:textId="4ADD1867" w:rsidR="00D72052" w:rsidRPr="008006B1" w:rsidRDefault="001A43C0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The null hypothesis is correct (Cohen’s d=0</w:t>
      </w:r>
      <w:r w:rsidR="00464FBB">
        <w:rPr>
          <w:rFonts w:asciiTheme="minorBidi" w:hAnsiTheme="minorBidi"/>
        </w:rPr>
        <w:t xml:space="preserve">, meaning the distance between population means is 0 </w:t>
      </w:r>
      <w:proofErr w:type="spellStart"/>
      <w:r w:rsidR="00464FBB">
        <w:rPr>
          <w:rFonts w:asciiTheme="minorBidi" w:hAnsiTheme="minorBidi"/>
        </w:rPr>
        <w:t>sd</w:t>
      </w:r>
      <w:proofErr w:type="spellEnd"/>
      <w:r w:rsidRPr="008006B1">
        <w:rPr>
          <w:rFonts w:asciiTheme="minorBidi" w:hAnsiTheme="minorBidi"/>
        </w:rPr>
        <w:t>)</w:t>
      </w:r>
    </w:p>
    <w:p w14:paraId="7201F9C9" w14:textId="2A1CA99A" w:rsidR="001A43C0" w:rsidRPr="008006B1" w:rsidRDefault="001A43C0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ohen’s d=0 but one of the standard deviations is 3 times larger than the other (</w:t>
      </w:r>
      <w:proofErr w:type="spellStart"/>
      <w:r w:rsidRPr="008006B1">
        <w:rPr>
          <w:rFonts w:asciiTheme="minorBidi" w:hAnsiTheme="minorBidi"/>
        </w:rPr>
        <w:t>sd_a</w:t>
      </w:r>
      <w:proofErr w:type="spellEnd"/>
      <w:r w:rsidRPr="008006B1">
        <w:rPr>
          <w:rFonts w:asciiTheme="minorBidi" w:hAnsiTheme="minorBidi"/>
        </w:rPr>
        <w:t xml:space="preserve"> = 3*</w:t>
      </w:r>
      <w:proofErr w:type="spellStart"/>
      <w:r w:rsidRPr="008006B1">
        <w:rPr>
          <w:rFonts w:asciiTheme="minorBidi" w:hAnsiTheme="minorBidi"/>
        </w:rPr>
        <w:t>sd_b</w:t>
      </w:r>
      <w:proofErr w:type="spellEnd"/>
      <w:r w:rsidRPr="008006B1">
        <w:rPr>
          <w:rFonts w:asciiTheme="minorBidi" w:hAnsiTheme="minorBidi"/>
        </w:rPr>
        <w:t>)</w:t>
      </w:r>
    </w:p>
    <w:p w14:paraId="204ED3F0" w14:textId="72CA614F" w:rsidR="00066A60" w:rsidRPr="00464FBB" w:rsidRDefault="00066A60" w:rsidP="00464FB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ohen’s d = 0 but sample size = 90 in each group</w:t>
      </w:r>
    </w:p>
    <w:p w14:paraId="79BD57F9" w14:textId="77777777" w:rsidR="00F55F2E" w:rsidRPr="008006B1" w:rsidRDefault="00F55F2E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ohen’s d = 0.5</w:t>
      </w:r>
    </w:p>
    <w:p w14:paraId="2D07138D" w14:textId="7C8FC890" w:rsidR="00F55F2E" w:rsidRPr="008006B1" w:rsidRDefault="000D0678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Same means difference as (d)</w:t>
      </w:r>
      <w:r w:rsidR="00141E28" w:rsidRPr="008006B1">
        <w:rPr>
          <w:rFonts w:asciiTheme="minorBidi" w:hAnsiTheme="minorBidi"/>
        </w:rPr>
        <w:t xml:space="preserve"> but one of the standard deviations is 3 times larger than the other (</w:t>
      </w:r>
      <w:proofErr w:type="spellStart"/>
      <w:r w:rsidR="00141E28" w:rsidRPr="008006B1">
        <w:rPr>
          <w:rFonts w:asciiTheme="minorBidi" w:hAnsiTheme="minorBidi"/>
        </w:rPr>
        <w:t>sd_a</w:t>
      </w:r>
      <w:proofErr w:type="spellEnd"/>
      <w:r w:rsidR="00141E28" w:rsidRPr="008006B1">
        <w:rPr>
          <w:rFonts w:asciiTheme="minorBidi" w:hAnsiTheme="minorBidi"/>
        </w:rPr>
        <w:t xml:space="preserve"> = 3*</w:t>
      </w:r>
      <w:proofErr w:type="spellStart"/>
      <w:r w:rsidR="00141E28" w:rsidRPr="008006B1">
        <w:rPr>
          <w:rFonts w:asciiTheme="minorBidi" w:hAnsiTheme="minorBidi"/>
        </w:rPr>
        <w:t>sd_b</w:t>
      </w:r>
      <w:proofErr w:type="spellEnd"/>
      <w:r w:rsidR="00141E28" w:rsidRPr="008006B1">
        <w:rPr>
          <w:rFonts w:asciiTheme="minorBidi" w:hAnsiTheme="minorBidi"/>
        </w:rPr>
        <w:t>)</w:t>
      </w:r>
    </w:p>
    <w:p w14:paraId="2D1598AE" w14:textId="7D0257DB" w:rsidR="00141E28" w:rsidRPr="008006B1" w:rsidRDefault="00F55F2E" w:rsidP="007610DF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Cohen’s d = 0.5 but sample size = </w:t>
      </w:r>
      <w:r w:rsidR="00B82BA5" w:rsidRPr="008006B1">
        <w:rPr>
          <w:rFonts w:asciiTheme="minorBidi" w:hAnsiTheme="minorBidi"/>
        </w:rPr>
        <w:t>9</w:t>
      </w:r>
      <w:r w:rsidRPr="008006B1">
        <w:rPr>
          <w:rFonts w:asciiTheme="minorBidi" w:hAnsiTheme="minorBidi"/>
        </w:rPr>
        <w:t>0 in each group</w:t>
      </w:r>
    </w:p>
    <w:p w14:paraId="4DBD88D1" w14:textId="40A0B2AA" w:rsidR="00141E28" w:rsidRPr="008006B1" w:rsidRDefault="00141E28" w:rsidP="007610DF">
      <w:pPr>
        <w:bidi w:val="0"/>
        <w:spacing w:line="276" w:lineRule="auto"/>
        <w:ind w:left="360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Each time, </w:t>
      </w:r>
      <w:r w:rsidRPr="005F1903">
        <w:rPr>
          <w:rFonts w:asciiTheme="minorBidi" w:hAnsiTheme="minorBidi"/>
          <w:b/>
          <w:bCs/>
        </w:rPr>
        <w:t>visualize</w:t>
      </w:r>
      <w:r w:rsidR="00A950BE">
        <w:rPr>
          <w:rFonts w:asciiTheme="minorBidi" w:hAnsiTheme="minorBidi"/>
          <w:b/>
          <w:bCs/>
        </w:rPr>
        <w:t xml:space="preserve"> (as histograms)</w:t>
      </w:r>
      <w:r w:rsidRPr="005F1903">
        <w:rPr>
          <w:rFonts w:asciiTheme="minorBidi" w:hAnsiTheme="minorBidi"/>
          <w:b/>
          <w:bCs/>
        </w:rPr>
        <w:t xml:space="preserve"> and save the distributions of p-values and t-scores</w:t>
      </w:r>
      <w:r w:rsidRPr="008006B1">
        <w:rPr>
          <w:rFonts w:asciiTheme="minorBidi" w:hAnsiTheme="minorBidi"/>
        </w:rPr>
        <w:t xml:space="preserve"> you get. Make sure to give </w:t>
      </w:r>
      <w:r w:rsidR="005F1903" w:rsidRPr="008006B1">
        <w:rPr>
          <w:rFonts w:asciiTheme="minorBidi" w:hAnsiTheme="minorBidi"/>
        </w:rPr>
        <w:t xml:space="preserve">informative names </w:t>
      </w:r>
      <w:r w:rsidR="005F1903">
        <w:rPr>
          <w:rFonts w:asciiTheme="minorBidi" w:hAnsiTheme="minorBidi"/>
        </w:rPr>
        <w:t xml:space="preserve">to </w:t>
      </w:r>
      <w:r w:rsidRPr="008006B1">
        <w:rPr>
          <w:rFonts w:asciiTheme="minorBidi" w:hAnsiTheme="minorBidi"/>
        </w:rPr>
        <w:t>the</w:t>
      </w:r>
      <w:r w:rsidR="005F1903">
        <w:rPr>
          <w:rFonts w:asciiTheme="minorBidi" w:hAnsiTheme="minorBidi"/>
        </w:rPr>
        <w:t xml:space="preserve"> variables </w:t>
      </w:r>
      <w:r w:rsidR="008A2838">
        <w:rPr>
          <w:rFonts w:asciiTheme="minorBidi" w:hAnsiTheme="minorBidi"/>
        </w:rPr>
        <w:t xml:space="preserve">and graphs </w:t>
      </w:r>
      <w:r w:rsidR="005F1903">
        <w:rPr>
          <w:rFonts w:asciiTheme="minorBidi" w:hAnsiTheme="minorBidi"/>
        </w:rPr>
        <w:t xml:space="preserve">you </w:t>
      </w:r>
      <w:r w:rsidR="00CD0A95">
        <w:rPr>
          <w:rFonts w:asciiTheme="minorBidi" w:hAnsiTheme="minorBidi"/>
        </w:rPr>
        <w:t>create</w:t>
      </w:r>
      <w:r w:rsidRPr="008006B1">
        <w:rPr>
          <w:rFonts w:asciiTheme="minorBidi" w:hAnsiTheme="minorBidi"/>
        </w:rPr>
        <w:t>!</w:t>
      </w:r>
      <w:r w:rsidRPr="008006B1">
        <w:rPr>
          <w:rFonts w:asciiTheme="minorBidi" w:hAnsiTheme="minorBidi"/>
        </w:rPr>
        <w:br/>
      </w:r>
    </w:p>
    <w:p w14:paraId="31AB4D24" w14:textId="37DDA5D0" w:rsidR="00141E28" w:rsidRPr="008006B1" w:rsidRDefault="00141E28" w:rsidP="00AE250B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Answer the following questions regarding the above distributions</w:t>
      </w:r>
      <w:r w:rsidR="006A477E">
        <w:rPr>
          <w:rFonts w:asciiTheme="minorBidi" w:hAnsiTheme="minorBidi"/>
        </w:rPr>
        <w:t xml:space="preserve"> (15 </w:t>
      </w:r>
      <w:proofErr w:type="gramStart"/>
      <w:r w:rsidR="006A477E">
        <w:rPr>
          <w:rFonts w:asciiTheme="minorBidi" w:hAnsiTheme="minorBidi"/>
        </w:rPr>
        <w:t>points )</w:t>
      </w:r>
      <w:proofErr w:type="gramEnd"/>
      <w:r w:rsidRPr="008006B1">
        <w:rPr>
          <w:rFonts w:asciiTheme="minorBidi" w:hAnsiTheme="minorBidi"/>
        </w:rPr>
        <w:t>:</w:t>
      </w:r>
    </w:p>
    <w:p w14:paraId="49C6F2E8" w14:textId="71433FD0" w:rsidR="00141E28" w:rsidRPr="008006B1" w:rsidRDefault="00141E28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What was the p-value of the t-score you received in </w:t>
      </w:r>
      <w:r w:rsidR="00C33890" w:rsidRPr="008006B1">
        <w:rPr>
          <w:rFonts w:asciiTheme="minorBidi" w:hAnsiTheme="minorBidi"/>
        </w:rPr>
        <w:t>Part</w:t>
      </w:r>
      <w:r w:rsidRPr="008006B1">
        <w:rPr>
          <w:rFonts w:asciiTheme="minorBidi" w:hAnsiTheme="minorBidi"/>
        </w:rPr>
        <w:t xml:space="preserve"> 1?</w:t>
      </w:r>
    </w:p>
    <w:p w14:paraId="6FDC1EEB" w14:textId="77777777" w:rsidR="005370E0" w:rsidRDefault="005370E0" w:rsidP="005370E0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 xml:space="preserve">What is the shape of the distribution of p-values when no effect is present (i.e., H0 is correct)? How does this distribution change when there a true effect is present (under H1)? </w:t>
      </w:r>
    </w:p>
    <w:p w14:paraId="2E776E2C" w14:textId="07016162" w:rsidR="00C35BEE" w:rsidRPr="00A17499" w:rsidRDefault="00C35BEE" w:rsidP="00A17499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What happens to the distribution of p-values</w:t>
      </w:r>
      <w:r w:rsidR="00F96E8A" w:rsidRPr="008006B1">
        <w:rPr>
          <w:rFonts w:asciiTheme="minorBidi" w:hAnsiTheme="minorBidi"/>
        </w:rPr>
        <w:t xml:space="preserve"> and t-scores</w:t>
      </w:r>
      <w:r w:rsidRPr="008006B1">
        <w:rPr>
          <w:rFonts w:asciiTheme="minorBidi" w:hAnsiTheme="minorBidi"/>
        </w:rPr>
        <w:t xml:space="preserve"> when the sample size increase</w:t>
      </w:r>
      <w:r w:rsidR="00A17499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? How does it depend on the existence of an </w:t>
      </w:r>
      <w:r w:rsidRPr="008006B1">
        <w:rPr>
          <w:rFonts w:asciiTheme="minorBidi" w:hAnsiTheme="minorBidi"/>
        </w:rPr>
        <w:lastRenderedPageBreak/>
        <w:t>effect? Explain the results</w:t>
      </w:r>
      <w:r w:rsidR="00A17499" w:rsidRPr="00A17499">
        <w:rPr>
          <w:rFonts w:asciiTheme="minorBidi" w:hAnsiTheme="minorBidi"/>
        </w:rPr>
        <w:t xml:space="preserve"> </w:t>
      </w:r>
      <w:r w:rsidR="00A17499">
        <w:rPr>
          <w:rFonts w:asciiTheme="minorBidi" w:hAnsiTheme="minorBidi"/>
        </w:rPr>
        <w:t>using the terms learned in class (e.g., Type I and Type II error, statistical power, sampling distribution)</w:t>
      </w:r>
      <w:r w:rsidRPr="00A17499">
        <w:rPr>
          <w:rFonts w:asciiTheme="minorBidi" w:hAnsiTheme="minorBidi"/>
        </w:rPr>
        <w:t>.</w:t>
      </w:r>
    </w:p>
    <w:p w14:paraId="2EB41EE7" w14:textId="242EEA1F" w:rsidR="00C35BEE" w:rsidRPr="00A17499" w:rsidRDefault="00C35BEE" w:rsidP="00A17499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What happens to the distribution of p-values</w:t>
      </w:r>
      <w:r w:rsidR="00F96E8A" w:rsidRPr="008006B1">
        <w:rPr>
          <w:rFonts w:asciiTheme="minorBidi" w:hAnsiTheme="minorBidi"/>
        </w:rPr>
        <w:t xml:space="preserve"> and t-scores</w:t>
      </w:r>
      <w:r w:rsidRPr="008006B1">
        <w:rPr>
          <w:rFonts w:asciiTheme="minorBidi" w:hAnsiTheme="minorBidi"/>
        </w:rPr>
        <w:t xml:space="preserve"> when the variance</w:t>
      </w:r>
      <w:r w:rsidR="00D3365B" w:rsidRPr="008006B1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are unequal? How does it depend on the existence of an effect? </w:t>
      </w:r>
      <w:r w:rsidR="00A17499" w:rsidRPr="008006B1">
        <w:rPr>
          <w:rFonts w:asciiTheme="minorBidi" w:hAnsiTheme="minorBidi"/>
        </w:rPr>
        <w:t>Explain the results</w:t>
      </w:r>
      <w:r w:rsidR="00A17499" w:rsidRPr="00A17499">
        <w:rPr>
          <w:rFonts w:asciiTheme="minorBidi" w:hAnsiTheme="minorBidi"/>
        </w:rPr>
        <w:t xml:space="preserve"> </w:t>
      </w:r>
      <w:r w:rsidR="00A17499">
        <w:rPr>
          <w:rFonts w:asciiTheme="minorBidi" w:hAnsiTheme="minorBidi"/>
        </w:rPr>
        <w:t>using the terms learned in class (e.g., Type I and Type II error, statistical power, sampling distribution)</w:t>
      </w:r>
      <w:r w:rsidR="00A17499" w:rsidRPr="00A17499">
        <w:rPr>
          <w:rFonts w:asciiTheme="minorBidi" w:hAnsiTheme="minorBidi"/>
        </w:rPr>
        <w:t>.</w:t>
      </w:r>
      <w:r w:rsidR="005370E0" w:rsidRPr="00A17499">
        <w:rPr>
          <w:rFonts w:asciiTheme="minorBidi" w:hAnsiTheme="minorBidi"/>
          <w:rtl/>
        </w:rPr>
        <w:br/>
      </w:r>
      <w:r w:rsidR="00CF6593" w:rsidRPr="00A17499">
        <w:rPr>
          <w:rFonts w:asciiTheme="minorBidi" w:hAnsiTheme="minorBidi"/>
        </w:rPr>
        <w:br/>
      </w:r>
    </w:p>
    <w:p w14:paraId="0E6E96C6" w14:textId="2840C928" w:rsidR="009122ED" w:rsidRPr="008006B1" w:rsidRDefault="006A477E" w:rsidP="009122ED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(15 points)</w:t>
      </w:r>
    </w:p>
    <w:p w14:paraId="2AFE307F" w14:textId="164F99D3" w:rsidR="009122ED" w:rsidRPr="008006B1" w:rsidRDefault="00F83D49" w:rsidP="009122ED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Re-write the function you used for the simulations, this time setting the </w:t>
      </w:r>
      <w:proofErr w:type="spellStart"/>
      <w:r w:rsidRPr="008006B1">
        <w:rPr>
          <w:rFonts w:asciiTheme="minorBidi" w:hAnsiTheme="minorBidi"/>
        </w:rPr>
        <w:t>t.</w:t>
      </w:r>
      <w:proofErr w:type="gramStart"/>
      <w:r w:rsidRPr="008006B1">
        <w:rPr>
          <w:rFonts w:asciiTheme="minorBidi" w:hAnsiTheme="minorBidi"/>
        </w:rPr>
        <w:t>test</w:t>
      </w:r>
      <w:proofErr w:type="spellEnd"/>
      <w:r w:rsidRPr="008006B1">
        <w:rPr>
          <w:rFonts w:asciiTheme="minorBidi" w:hAnsiTheme="minorBidi"/>
        </w:rPr>
        <w:t>(</w:t>
      </w:r>
      <w:proofErr w:type="gramEnd"/>
      <w:r w:rsidRPr="008006B1">
        <w:rPr>
          <w:rFonts w:asciiTheme="minorBidi" w:hAnsiTheme="minorBidi"/>
        </w:rPr>
        <w:t xml:space="preserve">) function to perform welch t-test (try to figure out how using </w:t>
      </w:r>
      <w:r w:rsidR="00A17499">
        <w:rPr>
          <w:rFonts w:asciiTheme="minorBidi" w:hAnsiTheme="minorBidi"/>
        </w:rPr>
        <w:t>“</w:t>
      </w:r>
      <w:r w:rsidRPr="008006B1">
        <w:rPr>
          <w:rFonts w:asciiTheme="minorBidi" w:hAnsiTheme="minorBidi"/>
        </w:rPr>
        <w:t>?</w:t>
      </w:r>
      <w:proofErr w:type="spellStart"/>
      <w:r w:rsidRPr="008006B1">
        <w:rPr>
          <w:rFonts w:asciiTheme="minorBidi" w:hAnsiTheme="minorBidi"/>
        </w:rPr>
        <w:t>t.test</w:t>
      </w:r>
      <w:proofErr w:type="spellEnd"/>
      <w:r w:rsidR="00A17499">
        <w:rPr>
          <w:rFonts w:asciiTheme="minorBidi" w:hAnsiTheme="minorBidi"/>
        </w:rPr>
        <w:t xml:space="preserve">" </w:t>
      </w:r>
      <w:r w:rsidRPr="008006B1">
        <w:rPr>
          <w:rFonts w:asciiTheme="minorBidi" w:hAnsiTheme="minorBidi"/>
        </w:rPr>
        <w:t xml:space="preserve">). How does the answer for question </w:t>
      </w:r>
      <w:r w:rsidRPr="00A17499">
        <w:rPr>
          <w:rFonts w:asciiTheme="minorBidi" w:hAnsiTheme="minorBidi"/>
          <w:b/>
          <w:bCs/>
          <w:i/>
          <w:iCs/>
        </w:rPr>
        <w:t>3</w:t>
      </w:r>
      <w:r w:rsidR="00A17499">
        <w:rPr>
          <w:rFonts w:asciiTheme="minorBidi" w:hAnsiTheme="minorBidi"/>
          <w:b/>
          <w:bCs/>
          <w:i/>
          <w:iCs/>
        </w:rPr>
        <w:t>d</w:t>
      </w:r>
      <w:r w:rsidRPr="008006B1">
        <w:rPr>
          <w:rFonts w:asciiTheme="minorBidi" w:hAnsiTheme="minorBidi"/>
        </w:rPr>
        <w:t xml:space="preserve"> changes when you do that</w:t>
      </w:r>
      <w:r w:rsidR="009122ED" w:rsidRPr="008006B1">
        <w:rPr>
          <w:rFonts w:asciiTheme="minorBidi" w:hAnsiTheme="minorBidi"/>
        </w:rPr>
        <w:t>?</w:t>
      </w:r>
      <w:r w:rsidR="00F96E8A" w:rsidRPr="008006B1">
        <w:rPr>
          <w:rFonts w:asciiTheme="minorBidi" w:hAnsiTheme="minorBidi"/>
        </w:rPr>
        <w:t xml:space="preserve"> Explain in your times the influence</w:t>
      </w:r>
      <w:r w:rsidR="00BA5A32">
        <w:rPr>
          <w:rFonts w:asciiTheme="minorBidi" w:hAnsiTheme="minorBidi"/>
        </w:rPr>
        <w:t xml:space="preserve"> of</w:t>
      </w:r>
      <w:r w:rsidR="00F96E8A" w:rsidRPr="008006B1">
        <w:rPr>
          <w:rFonts w:asciiTheme="minorBidi" w:hAnsiTheme="minorBidi"/>
        </w:rPr>
        <w:t xml:space="preserve"> using welch t-test instead of regular t-test.</w:t>
      </w:r>
    </w:p>
    <w:p w14:paraId="3375F845" w14:textId="1F0A4487" w:rsidR="00134998" w:rsidRDefault="009122ED" w:rsidP="00134998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Re-write the function to ask a question of your own</w:t>
      </w:r>
      <w:r w:rsidR="00E25FC3" w:rsidRPr="008006B1">
        <w:rPr>
          <w:rFonts w:asciiTheme="minorBidi" w:hAnsiTheme="minorBidi"/>
        </w:rPr>
        <w:t xml:space="preserve"> using simulation on t-test</w:t>
      </w:r>
      <w:r w:rsidRPr="008006B1">
        <w:rPr>
          <w:rFonts w:asciiTheme="minorBidi" w:hAnsiTheme="minorBidi"/>
        </w:rPr>
        <w:t>.</w:t>
      </w:r>
      <w:r w:rsidR="00F96E8A" w:rsidRPr="008006B1">
        <w:rPr>
          <w:rFonts w:asciiTheme="minorBidi" w:hAnsiTheme="minorBidi"/>
        </w:rPr>
        <w:t xml:space="preserve"> It could be</w:t>
      </w:r>
      <w:r w:rsidR="00E25FC3" w:rsidRPr="008006B1">
        <w:rPr>
          <w:rFonts w:asciiTheme="minorBidi" w:hAnsiTheme="minorBidi"/>
        </w:rPr>
        <w:t xml:space="preserve"> the effect of any other kind of change in</w:t>
      </w:r>
      <w:r w:rsidR="00F55DCF" w:rsidRPr="008006B1">
        <w:rPr>
          <w:rFonts w:asciiTheme="minorBidi" w:hAnsiTheme="minorBidi"/>
        </w:rPr>
        <w:t xml:space="preserve"> the sampling process</w:t>
      </w:r>
      <w:r w:rsidR="00E25FC3" w:rsidRPr="008006B1">
        <w:rPr>
          <w:rFonts w:asciiTheme="minorBidi" w:hAnsiTheme="minorBidi"/>
        </w:rPr>
        <w:t>.</w:t>
      </w:r>
      <w:r w:rsidR="00F55DCF" w:rsidRPr="008006B1">
        <w:rPr>
          <w:rFonts w:asciiTheme="minorBidi" w:hAnsiTheme="minorBidi"/>
        </w:rPr>
        <w:t xml:space="preserve"> Make it interesting and be creative!</w:t>
      </w:r>
      <w:r w:rsidR="00A31CCA" w:rsidRPr="008006B1">
        <w:rPr>
          <w:rFonts w:asciiTheme="minorBidi" w:hAnsiTheme="minorBidi"/>
        </w:rPr>
        <w:t xml:space="preserve"> Try to explain the result you got in your simulations.</w:t>
      </w:r>
      <w:r w:rsidR="00134998">
        <w:rPr>
          <w:rFonts w:asciiTheme="minorBidi" w:hAnsiTheme="minorBidi"/>
        </w:rPr>
        <w:br/>
      </w:r>
    </w:p>
    <w:p w14:paraId="6F8C109C" w14:textId="0BF3E66A" w:rsidR="00134998" w:rsidRPr="00134998" w:rsidRDefault="00134998" w:rsidP="00134998">
      <w:pPr>
        <w:bidi w:val="0"/>
        <w:spacing w:line="276" w:lineRule="auto"/>
        <w:rPr>
          <w:rFonts w:asciiTheme="minorBidi" w:hAnsiTheme="minorBidi"/>
          <w:b/>
          <w:bCs/>
        </w:rPr>
      </w:pPr>
      <w:r w:rsidRPr="00134998">
        <w:rPr>
          <w:rFonts w:asciiTheme="minorBidi" w:hAnsiTheme="minorBidi"/>
          <w:b/>
          <w:bCs/>
        </w:rPr>
        <w:t>Good luck!!</w:t>
      </w:r>
    </w:p>
    <w:sectPr w:rsidR="00134998" w:rsidRPr="00134998" w:rsidSect="005B6FD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D6D93"/>
    <w:multiLevelType w:val="hybridMultilevel"/>
    <w:tmpl w:val="D0AE4406"/>
    <w:lvl w:ilvl="0" w:tplc="03D681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60957"/>
    <w:multiLevelType w:val="hybridMultilevel"/>
    <w:tmpl w:val="078A8132"/>
    <w:lvl w:ilvl="0" w:tplc="45FE8C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9151B3"/>
    <w:multiLevelType w:val="hybridMultilevel"/>
    <w:tmpl w:val="DC6A76F2"/>
    <w:lvl w:ilvl="0" w:tplc="A8E295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168026">
    <w:abstractNumId w:val="1"/>
  </w:num>
  <w:num w:numId="2" w16cid:durableId="1051224743">
    <w:abstractNumId w:val="2"/>
  </w:num>
  <w:num w:numId="3" w16cid:durableId="112066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tjQ0t7SwMDYxMjNV0lEKTi0uzszPAykwrAUApbgfEywAAAA="/>
  </w:docVars>
  <w:rsids>
    <w:rsidRoot w:val="002956AE"/>
    <w:rsid w:val="000204A4"/>
    <w:rsid w:val="00025417"/>
    <w:rsid w:val="0002679F"/>
    <w:rsid w:val="00042C8B"/>
    <w:rsid w:val="00066A60"/>
    <w:rsid w:val="00097B75"/>
    <w:rsid w:val="000A152C"/>
    <w:rsid w:val="000D0678"/>
    <w:rsid w:val="000D28BB"/>
    <w:rsid w:val="0010091C"/>
    <w:rsid w:val="001202F5"/>
    <w:rsid w:val="00134998"/>
    <w:rsid w:val="00141E28"/>
    <w:rsid w:val="00164874"/>
    <w:rsid w:val="00164DBD"/>
    <w:rsid w:val="0018002B"/>
    <w:rsid w:val="001A43C0"/>
    <w:rsid w:val="001A6E5F"/>
    <w:rsid w:val="001E03B2"/>
    <w:rsid w:val="00200D6B"/>
    <w:rsid w:val="0020193B"/>
    <w:rsid w:val="00206A43"/>
    <w:rsid w:val="00215E51"/>
    <w:rsid w:val="00217515"/>
    <w:rsid w:val="00247E88"/>
    <w:rsid w:val="002956AE"/>
    <w:rsid w:val="002E3C70"/>
    <w:rsid w:val="003039C5"/>
    <w:rsid w:val="003701AE"/>
    <w:rsid w:val="003725F1"/>
    <w:rsid w:val="00390B6D"/>
    <w:rsid w:val="00394D77"/>
    <w:rsid w:val="003A7EC2"/>
    <w:rsid w:val="003C496D"/>
    <w:rsid w:val="003D19FE"/>
    <w:rsid w:val="003D3A9E"/>
    <w:rsid w:val="003D4331"/>
    <w:rsid w:val="003D53E4"/>
    <w:rsid w:val="003D68A8"/>
    <w:rsid w:val="004238B1"/>
    <w:rsid w:val="00441CD3"/>
    <w:rsid w:val="00457037"/>
    <w:rsid w:val="00460663"/>
    <w:rsid w:val="00464FBB"/>
    <w:rsid w:val="00472D22"/>
    <w:rsid w:val="004A57F3"/>
    <w:rsid w:val="004C1E53"/>
    <w:rsid w:val="004D5388"/>
    <w:rsid w:val="004E3B2E"/>
    <w:rsid w:val="004E4929"/>
    <w:rsid w:val="00511343"/>
    <w:rsid w:val="005370E0"/>
    <w:rsid w:val="005558B1"/>
    <w:rsid w:val="00564A8C"/>
    <w:rsid w:val="005748EF"/>
    <w:rsid w:val="00592FB4"/>
    <w:rsid w:val="005B6FDE"/>
    <w:rsid w:val="005F1903"/>
    <w:rsid w:val="005F79BC"/>
    <w:rsid w:val="00617E6D"/>
    <w:rsid w:val="00635793"/>
    <w:rsid w:val="006A477E"/>
    <w:rsid w:val="006B6A4E"/>
    <w:rsid w:val="006D62EE"/>
    <w:rsid w:val="00712FDC"/>
    <w:rsid w:val="00715C38"/>
    <w:rsid w:val="007610DF"/>
    <w:rsid w:val="007858A8"/>
    <w:rsid w:val="007C1185"/>
    <w:rsid w:val="008006B1"/>
    <w:rsid w:val="00814938"/>
    <w:rsid w:val="008172C2"/>
    <w:rsid w:val="00817ECC"/>
    <w:rsid w:val="008451AC"/>
    <w:rsid w:val="00861942"/>
    <w:rsid w:val="00874FEF"/>
    <w:rsid w:val="00897A98"/>
    <w:rsid w:val="008A2838"/>
    <w:rsid w:val="008A59DF"/>
    <w:rsid w:val="008C1337"/>
    <w:rsid w:val="008C24AF"/>
    <w:rsid w:val="008E7882"/>
    <w:rsid w:val="008F1C2E"/>
    <w:rsid w:val="00903BFD"/>
    <w:rsid w:val="009122ED"/>
    <w:rsid w:val="00915BD1"/>
    <w:rsid w:val="00956286"/>
    <w:rsid w:val="009672CF"/>
    <w:rsid w:val="009B6449"/>
    <w:rsid w:val="009B7CB2"/>
    <w:rsid w:val="009C6830"/>
    <w:rsid w:val="009E188D"/>
    <w:rsid w:val="00A00810"/>
    <w:rsid w:val="00A00DC8"/>
    <w:rsid w:val="00A17499"/>
    <w:rsid w:val="00A221B6"/>
    <w:rsid w:val="00A31CCA"/>
    <w:rsid w:val="00A669C4"/>
    <w:rsid w:val="00A71C7A"/>
    <w:rsid w:val="00A71E3E"/>
    <w:rsid w:val="00A950BE"/>
    <w:rsid w:val="00AE250B"/>
    <w:rsid w:val="00AF04B1"/>
    <w:rsid w:val="00AF5449"/>
    <w:rsid w:val="00B055A1"/>
    <w:rsid w:val="00B1066A"/>
    <w:rsid w:val="00B2474D"/>
    <w:rsid w:val="00B55BA6"/>
    <w:rsid w:val="00B82BA5"/>
    <w:rsid w:val="00BA5A32"/>
    <w:rsid w:val="00BB2827"/>
    <w:rsid w:val="00BB7CAA"/>
    <w:rsid w:val="00BE5594"/>
    <w:rsid w:val="00C33890"/>
    <w:rsid w:val="00C35BEE"/>
    <w:rsid w:val="00C5154B"/>
    <w:rsid w:val="00C84C31"/>
    <w:rsid w:val="00C93DB1"/>
    <w:rsid w:val="00CD0A95"/>
    <w:rsid w:val="00CD33F1"/>
    <w:rsid w:val="00CE035A"/>
    <w:rsid w:val="00CE5FC0"/>
    <w:rsid w:val="00CF131B"/>
    <w:rsid w:val="00CF6593"/>
    <w:rsid w:val="00D3365B"/>
    <w:rsid w:val="00D54153"/>
    <w:rsid w:val="00D67646"/>
    <w:rsid w:val="00D72052"/>
    <w:rsid w:val="00D834A3"/>
    <w:rsid w:val="00DD489A"/>
    <w:rsid w:val="00DD49AF"/>
    <w:rsid w:val="00DE2138"/>
    <w:rsid w:val="00E00B4B"/>
    <w:rsid w:val="00E063DB"/>
    <w:rsid w:val="00E23D3A"/>
    <w:rsid w:val="00E25FC3"/>
    <w:rsid w:val="00E304A7"/>
    <w:rsid w:val="00E32A3B"/>
    <w:rsid w:val="00EB2797"/>
    <w:rsid w:val="00ED5EC3"/>
    <w:rsid w:val="00EE1A98"/>
    <w:rsid w:val="00EE337E"/>
    <w:rsid w:val="00F01928"/>
    <w:rsid w:val="00F26F18"/>
    <w:rsid w:val="00F47C0C"/>
    <w:rsid w:val="00F55DCF"/>
    <w:rsid w:val="00F55F2E"/>
    <w:rsid w:val="00F56D62"/>
    <w:rsid w:val="00F70260"/>
    <w:rsid w:val="00F72BBD"/>
    <w:rsid w:val="00F81116"/>
    <w:rsid w:val="00F83D49"/>
    <w:rsid w:val="00F92720"/>
    <w:rsid w:val="00F95C2E"/>
    <w:rsid w:val="00F96E8A"/>
    <w:rsid w:val="00F97F40"/>
    <w:rsid w:val="00FC56EE"/>
    <w:rsid w:val="00FF3A46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B2613"/>
  <w15:chartTrackingRefBased/>
  <w15:docId w15:val="{2043C62F-8E33-4240-8F65-65AD8A86B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A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30</Words>
  <Characters>7587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Chen</dc:creator>
  <cp:keywords/>
  <dc:description/>
  <cp:lastModifiedBy>Gal Chen</cp:lastModifiedBy>
  <cp:revision>2</cp:revision>
  <dcterms:created xsi:type="dcterms:W3CDTF">2022-11-04T12:59:00Z</dcterms:created>
  <dcterms:modified xsi:type="dcterms:W3CDTF">2022-11-04T12:59:00Z</dcterms:modified>
</cp:coreProperties>
</file>